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818C4" w14:textId="68281025" w:rsidR="006A03D2" w:rsidRPr="000A1175" w:rsidRDefault="003659BC" w:rsidP="009A4406">
      <w:pPr>
        <w:jc w:val="center"/>
        <w:rPr>
          <w:rFonts w:ascii="Times New Roman" w:hAnsi="Times New Roman" w:cs="Times New Roman"/>
          <w:b/>
          <w:sz w:val="28"/>
        </w:rPr>
      </w:pPr>
      <w:r w:rsidRPr="000A1175">
        <w:rPr>
          <w:rFonts w:ascii="Times New Roman" w:hAnsi="Times New Roman" w:cs="Times New Roman"/>
          <w:b/>
          <w:sz w:val="28"/>
        </w:rPr>
        <w:t xml:space="preserve">Plan for Research </w:t>
      </w:r>
      <w:r w:rsidR="004915E3">
        <w:rPr>
          <w:rFonts w:ascii="Times New Roman" w:hAnsi="Times New Roman" w:cs="Times New Roman" w:hint="eastAsia"/>
          <w:b/>
          <w:sz w:val="28"/>
        </w:rPr>
        <w:t>Su</w:t>
      </w:r>
      <w:r w:rsidR="004915E3">
        <w:rPr>
          <w:rFonts w:ascii="Times New Roman" w:hAnsi="Times New Roman" w:cs="Times New Roman"/>
          <w:b/>
          <w:sz w:val="28"/>
        </w:rPr>
        <w:t xml:space="preserve">pervision in the </w:t>
      </w:r>
      <w:r w:rsidR="0045730B">
        <w:rPr>
          <w:rFonts w:ascii="Times New Roman" w:hAnsi="Times New Roman" w:cs="Times New Roman"/>
          <w:b/>
          <w:sz w:val="28"/>
        </w:rPr>
        <w:t>Graduate School of</w:t>
      </w:r>
      <w:r w:rsidR="00175A69">
        <w:rPr>
          <w:rFonts w:ascii="Times New Roman" w:hAnsi="Times New Roman" w:cs="Times New Roman"/>
          <w:b/>
          <w:sz w:val="28"/>
        </w:rPr>
        <w:t xml:space="preserve"> </w:t>
      </w:r>
      <w:r w:rsidR="00700C32">
        <w:rPr>
          <w:rFonts w:ascii="Times New Roman" w:hAnsi="Times New Roman" w:cs="Times New Roman"/>
          <w:b/>
          <w:sz w:val="28"/>
        </w:rPr>
        <w:t>Asia Pacific Studies</w:t>
      </w:r>
    </w:p>
    <w:p w14:paraId="127DD2B5" w14:textId="601A1751" w:rsidR="00826EB6" w:rsidRDefault="00826EB6" w:rsidP="000A1175">
      <w:pPr>
        <w:snapToGrid w:val="0"/>
        <w:spacing w:line="280" w:lineRule="exact"/>
        <w:rPr>
          <w:rFonts w:ascii="Times New Roman" w:hAnsi="Times New Roman" w:cs="Times New Roman"/>
        </w:rPr>
      </w:pPr>
    </w:p>
    <w:p w14:paraId="2EDB2BAC" w14:textId="3CF3DCD2" w:rsidR="00F44BB6" w:rsidRPr="00F44BB6" w:rsidRDefault="00F44BB6" w:rsidP="00F44BB6">
      <w:pPr>
        <w:pStyle w:val="a4"/>
        <w:numPr>
          <w:ilvl w:val="0"/>
          <w:numId w:val="2"/>
        </w:numPr>
        <w:snapToGrid w:val="0"/>
        <w:spacing w:line="280" w:lineRule="exact"/>
        <w:ind w:leftChars="0"/>
        <w:rPr>
          <w:rFonts w:ascii="Times New Roman" w:hAnsi="Times New Roman" w:cs="Times New Roman"/>
          <w:i/>
          <w:sz w:val="20"/>
        </w:rPr>
      </w:pPr>
      <w:r w:rsidRPr="00F44BB6">
        <w:rPr>
          <w:rFonts w:ascii="Times New Roman" w:hAnsi="Times New Roman" w:cs="Times New Roman" w:hint="eastAsia"/>
          <w:i/>
          <w:sz w:val="20"/>
        </w:rPr>
        <w:t>T</w:t>
      </w:r>
      <w:r w:rsidRPr="00F44BB6">
        <w:rPr>
          <w:rFonts w:ascii="Times New Roman" w:hAnsi="Times New Roman" w:cs="Times New Roman"/>
          <w:i/>
          <w:sz w:val="20"/>
        </w:rPr>
        <w:t>he Research Plan</w:t>
      </w:r>
      <w:r w:rsidR="00F63CDF" w:rsidRPr="00F63CDF">
        <w:rPr>
          <w:rFonts w:ascii="Times New Roman" w:hAnsi="Times New Roman" w:cs="Times New Roman"/>
          <w:i/>
          <w:sz w:val="20"/>
        </w:rPr>
        <w:t xml:space="preserve"> </w:t>
      </w:r>
      <w:r w:rsidR="00F63CDF" w:rsidRPr="00F44BB6">
        <w:rPr>
          <w:rFonts w:ascii="Times New Roman" w:hAnsi="Times New Roman" w:cs="Times New Roman"/>
          <w:i/>
          <w:sz w:val="20"/>
        </w:rPr>
        <w:t>below</w:t>
      </w:r>
      <w:r w:rsidRPr="00F44BB6">
        <w:rPr>
          <w:rFonts w:ascii="Times New Roman" w:hAnsi="Times New Roman" w:cs="Times New Roman"/>
          <w:i/>
          <w:sz w:val="20"/>
        </w:rPr>
        <w:t xml:space="preserve"> is to be written as a result of consultation between student and supervisor.</w:t>
      </w:r>
    </w:p>
    <w:p w14:paraId="60ABF99C" w14:textId="2EF968C4" w:rsidR="00F44BB6" w:rsidRPr="00F44BB6" w:rsidRDefault="00F44BB6" w:rsidP="00F44BB6">
      <w:pPr>
        <w:pStyle w:val="a4"/>
        <w:numPr>
          <w:ilvl w:val="0"/>
          <w:numId w:val="2"/>
        </w:numPr>
        <w:snapToGrid w:val="0"/>
        <w:spacing w:line="280" w:lineRule="exact"/>
        <w:ind w:leftChars="0"/>
        <w:rPr>
          <w:rFonts w:ascii="Times New Roman" w:hAnsi="Times New Roman" w:cs="Times New Roman"/>
          <w:i/>
          <w:sz w:val="20"/>
        </w:rPr>
      </w:pPr>
      <w:r w:rsidRPr="00F44BB6">
        <w:rPr>
          <w:rFonts w:ascii="Times New Roman" w:hAnsi="Times New Roman" w:cs="Times New Roman" w:hint="eastAsia"/>
          <w:i/>
          <w:sz w:val="20"/>
        </w:rPr>
        <w:t>I</w:t>
      </w:r>
      <w:r w:rsidRPr="00F44BB6">
        <w:rPr>
          <w:rFonts w:ascii="Times New Roman" w:hAnsi="Times New Roman" w:cs="Times New Roman"/>
          <w:i/>
          <w:sz w:val="20"/>
        </w:rPr>
        <w:t>f in the course of research, changes to the plan are deemed necessary, the Research Plan and Supervision Plan can be changed accordingly.</w:t>
      </w:r>
    </w:p>
    <w:tbl>
      <w:tblPr>
        <w:tblStyle w:val="a3"/>
        <w:tblW w:w="10201" w:type="dxa"/>
        <w:tblLayout w:type="fixed"/>
        <w:tblLook w:val="01E0" w:firstRow="1" w:lastRow="1" w:firstColumn="1" w:lastColumn="1" w:noHBand="0" w:noVBand="0"/>
      </w:tblPr>
      <w:tblGrid>
        <w:gridCol w:w="2405"/>
        <w:gridCol w:w="1276"/>
        <w:gridCol w:w="709"/>
        <w:gridCol w:w="1701"/>
        <w:gridCol w:w="1275"/>
        <w:gridCol w:w="1418"/>
        <w:gridCol w:w="1417"/>
      </w:tblGrid>
      <w:tr w:rsidR="009A73CC" w:rsidRPr="00F0006A" w14:paraId="6DF074ED" w14:textId="77777777" w:rsidTr="00F63CDF">
        <w:trPr>
          <w:trHeight w:val="51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8D5BE6" w14:textId="46CCCF3B" w:rsidR="009A73CC" w:rsidRPr="00F0006A" w:rsidRDefault="009A73CC" w:rsidP="00FC561B">
            <w:pPr>
              <w:spacing w:line="24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0006A">
              <w:rPr>
                <w:rFonts w:ascii="Times New Roman" w:hAnsi="Times New Roman" w:cs="Times New Roman"/>
                <w:bCs/>
                <w:sz w:val="20"/>
                <w:szCs w:val="20"/>
              </w:rPr>
              <w:t>Student ID Number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-715432151"/>
            <w:placeholder>
              <w:docPart w:val="F6C41F61C7B24A63A1C5DE7BCD9267F3"/>
            </w:placeholder>
            <w:showingPlcHdr/>
            <w:text/>
          </w:sdtPr>
          <w:sdtEndPr/>
          <w:sdtContent>
            <w:tc>
              <w:tcPr>
                <w:tcW w:w="19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F0B7AEC" w14:textId="07BF651F" w:rsidR="009A73CC" w:rsidRPr="00F0006A" w:rsidRDefault="00BA746B" w:rsidP="00FC561B">
                <w:pPr>
                  <w:ind w:rightChars="20" w:right="42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BA746B"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>ID number</w:t>
                </w:r>
              </w:p>
            </w:tc>
          </w:sdtContent>
        </w:sdt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776696" w14:textId="77777777" w:rsidR="009A73CC" w:rsidRPr="00263E72" w:rsidRDefault="009A73CC" w:rsidP="00FC561B">
            <w:pPr>
              <w:snapToGrid w:val="0"/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63E72">
              <w:rPr>
                <w:rFonts w:ascii="Times New Roman" w:hAnsi="Times New Roman" w:cs="Times New Roman"/>
                <w:bCs/>
                <w:sz w:val="20"/>
                <w:szCs w:val="20"/>
              </w:rPr>
              <w:t>Student Name</w:t>
            </w:r>
          </w:p>
          <w:p w14:paraId="7DA73A77" w14:textId="77777777" w:rsidR="009A73CC" w:rsidRPr="00F0006A" w:rsidRDefault="009A73CC" w:rsidP="00FC561B">
            <w:pPr>
              <w:snapToGrid w:val="0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63E72">
              <w:rPr>
                <w:rFonts w:ascii="Times New Roman" w:hAnsi="Times New Roman" w:cs="Times New Roman"/>
                <w:bCs/>
                <w:sz w:val="20"/>
                <w:szCs w:val="20"/>
              </w:rPr>
              <w:t>(as shown on ID)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053508155"/>
            <w:placeholder>
              <w:docPart w:val="90B3FE2B09F44BD1B1BC3ABA49674C1E"/>
            </w:placeholder>
            <w:showingPlcHdr/>
            <w:text/>
          </w:sdtPr>
          <w:sdtEndPr/>
          <w:sdtContent>
            <w:tc>
              <w:tcPr>
                <w:tcW w:w="411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37AED5B" w14:textId="20F11EA6" w:rsidR="009A73CC" w:rsidRPr="00F0006A" w:rsidRDefault="00BA746B" w:rsidP="00FC561B">
                <w:pPr>
                  <w:ind w:rightChars="20" w:right="42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>Name</w:t>
                </w:r>
              </w:p>
            </w:tc>
          </w:sdtContent>
        </w:sdt>
      </w:tr>
      <w:tr w:rsidR="009A73CC" w:rsidRPr="00F0006A" w14:paraId="73C9C2EB" w14:textId="77777777" w:rsidTr="00137A2C">
        <w:trPr>
          <w:trHeight w:val="51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A321" w14:textId="77777777" w:rsidR="009A73CC" w:rsidRPr="00F0006A" w:rsidRDefault="009A73CC" w:rsidP="00FC561B">
            <w:pPr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emester of </w:t>
            </w:r>
            <w:r w:rsidRPr="00F0006A">
              <w:rPr>
                <w:rFonts w:ascii="Times New Roman" w:hAnsi="Times New Roman" w:cs="Times New Roman"/>
                <w:bCs/>
                <w:sz w:val="20"/>
                <w:szCs w:val="20"/>
              </w:rPr>
              <w:t>Enrollment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-1483066401"/>
            <w:placeholder>
              <w:docPart w:val="B2DCCCFE6FE54AC0BA09506C680D9CC6"/>
            </w:placeholder>
            <w:showingPlcHdr/>
            <w:text/>
          </w:sdtPr>
          <w:sdtEndPr/>
          <w:sdtContent>
            <w:tc>
              <w:tcPr>
                <w:tcW w:w="198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11F90CB9" w14:textId="2507C8B4" w:rsidR="009A73CC" w:rsidRPr="00F0006A" w:rsidRDefault="00BA746B" w:rsidP="00FC561B">
                <w:pPr>
                  <w:ind w:rightChars="20" w:right="42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689F"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>Semester</w:t>
                </w:r>
              </w:p>
            </w:tc>
          </w:sdtContent>
        </w:sdt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69BF9E" w14:textId="57C02394" w:rsidR="009A73CC" w:rsidRPr="00F0006A" w:rsidRDefault="009A73CC" w:rsidP="00FC561B">
            <w:pPr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Length of Study</w:t>
            </w:r>
          </w:p>
        </w:tc>
        <w:sdt>
          <w:sdtPr>
            <w:rPr>
              <w:rFonts w:ascii="Times New Roman" w:hAnsi="Times New Roman" w:cs="Times New Roman"/>
              <w:bCs/>
              <w:sz w:val="20"/>
              <w:szCs w:val="20"/>
            </w:rPr>
            <w:id w:val="1389382725"/>
            <w:placeholder>
              <w:docPart w:val="84E2DAAE720D4884B6BC5169B23EE750"/>
            </w:placeholder>
            <w:showingPlcHdr/>
            <w:text/>
          </w:sdtPr>
          <w:sdtEndPr/>
          <w:sdtContent>
            <w:tc>
              <w:tcPr>
                <w:tcW w:w="12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65E8E2E4" w14:textId="2AD65691" w:rsidR="009A73CC" w:rsidRPr="00F0006A" w:rsidRDefault="00BA746B" w:rsidP="00FC561B">
                <w:pPr>
                  <w:ind w:rightChars="20" w:right="42"/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</w:pPr>
                <w:r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>Year</w:t>
                </w:r>
              </w:p>
            </w:tc>
          </w:sdtContent>
        </w:sdt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554482" w14:textId="23B817BF" w:rsidR="009A73CC" w:rsidRPr="00F0006A" w:rsidRDefault="00700C32" w:rsidP="00FC561B">
            <w:pPr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Division</w:t>
            </w:r>
          </w:p>
        </w:tc>
        <w:sdt>
          <w:sdtPr>
            <w:rPr>
              <w:rFonts w:ascii="Times New Roman" w:hAnsi="Times New Roman" w:cs="Times New Roman"/>
              <w:bCs/>
              <w:sz w:val="20"/>
              <w:szCs w:val="20"/>
            </w:rPr>
            <w:id w:val="-55016077"/>
            <w:placeholder>
              <w:docPart w:val="A31C8531C18B4B148BA5A010B457F994"/>
            </w:placeholder>
            <w:showingPlcHdr/>
            <w:text/>
          </w:sdtPr>
          <w:sdtEndPr/>
          <w:sdtContent>
            <w:tc>
              <w:tcPr>
                <w:tcW w:w="141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  <w:hideMark/>
              </w:tcPr>
              <w:p w14:paraId="0C31F67D" w14:textId="46B56215" w:rsidR="009A73CC" w:rsidRPr="00F0006A" w:rsidRDefault="00BA746B" w:rsidP="00FC561B">
                <w:pPr>
                  <w:ind w:rightChars="20" w:right="42"/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</w:pPr>
                <w:r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>Division</w:t>
                </w:r>
              </w:p>
            </w:tc>
          </w:sdtContent>
        </w:sdt>
      </w:tr>
      <w:tr w:rsidR="00F63CDF" w:rsidRPr="00F0006A" w14:paraId="1C76B0AF" w14:textId="77777777" w:rsidTr="00F63CDF">
        <w:trPr>
          <w:trHeight w:val="51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CF44DA" w14:textId="7FD989AC" w:rsidR="00F63CDF" w:rsidRDefault="00F63CDF" w:rsidP="00FC561B">
            <w:pPr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esearch Supervision Plan for</w:t>
            </w:r>
            <w:r w:rsidR="0025788A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 xml:space="preserve"> </w:t>
            </w:r>
            <w:r w:rsidR="0025788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eriod of </w:t>
            </w:r>
          </w:p>
        </w:tc>
        <w:tc>
          <w:tcPr>
            <w:tcW w:w="77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9600D" w14:textId="43831E73" w:rsidR="00F63CDF" w:rsidRPr="00614E28" w:rsidRDefault="00236FEE" w:rsidP="0025788A">
            <w:pPr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02B12">
              <w:rPr>
                <w:rFonts w:ascii="Times New Roman" w:hAnsi="Times New Roman" w:cs="Times New Roman"/>
                <w:bCs/>
                <w:sz w:val="20"/>
                <w:szCs w:val="20"/>
              </w:rPr>
              <w:t>April</w:t>
            </w:r>
            <w:r w:rsidR="00614E28" w:rsidRPr="00002B12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2024</w:t>
            </w:r>
            <w:r w:rsidR="0025788A" w:rsidRPr="00002B12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002B12">
              <w:rPr>
                <w:rFonts w:ascii="Times New Roman" w:hAnsi="Times New Roman" w:cs="Times New Roman"/>
                <w:bCs/>
                <w:sz w:val="20"/>
                <w:szCs w:val="20"/>
              </w:rPr>
              <w:t>–</w:t>
            </w:r>
            <w:r w:rsidR="0025788A" w:rsidRPr="00002B12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C47ED2" w:rsidRPr="00002B12">
              <w:rPr>
                <w:rFonts w:ascii="Times New Roman" w:hAnsi="Times New Roman" w:cs="Times New Roman"/>
                <w:bCs/>
                <w:sz w:val="20"/>
                <w:szCs w:val="20"/>
              </w:rPr>
              <w:t>March</w:t>
            </w:r>
            <w:r w:rsidR="00614E28" w:rsidRPr="00002B12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202</w:t>
            </w:r>
            <w:r w:rsidR="00C47ED2" w:rsidRPr="00002B12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6E67FE" w:rsidRPr="00F0006A" w14:paraId="35797529" w14:textId="77777777" w:rsidTr="00137A2C">
        <w:trPr>
          <w:trHeight w:val="51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1AE4CE" w14:textId="77777777" w:rsidR="006E67FE" w:rsidRPr="00F0006A" w:rsidRDefault="006E67FE" w:rsidP="00FC561B">
            <w:pPr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bookmarkStart w:id="0" w:name="_Hlk64555668"/>
            <w:r w:rsidRPr="00F0006A">
              <w:rPr>
                <w:rFonts w:ascii="Times New Roman" w:hAnsi="Times New Roman" w:cs="Times New Roman"/>
                <w:bCs/>
                <w:sz w:val="20"/>
                <w:szCs w:val="20"/>
              </w:rPr>
              <w:t>Supervisor Name</w:t>
            </w:r>
          </w:p>
        </w:tc>
        <w:sdt>
          <w:sdtPr>
            <w:rPr>
              <w:rFonts w:ascii="Times New Roman" w:hAnsi="Times New Roman" w:cs="Times New Roman"/>
              <w:sz w:val="20"/>
              <w:szCs w:val="20"/>
            </w:rPr>
            <w:id w:val="1216702996"/>
            <w:placeholder>
              <w:docPart w:val="167F250CAD084CAF9EB4DE60703BD4F2"/>
            </w:placeholder>
            <w:showingPlcHdr/>
            <w:text/>
          </w:sdtPr>
          <w:sdtEndPr/>
          <w:sdtContent>
            <w:tc>
              <w:tcPr>
                <w:tcW w:w="4961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CFA48ED" w14:textId="2EF7ED19" w:rsidR="006E67FE" w:rsidRPr="00F0006A" w:rsidRDefault="00BA746B" w:rsidP="00FC561B">
                <w:pPr>
                  <w:ind w:rightChars="20" w:right="42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689F"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>Supervisor</w:t>
                </w:r>
                <w:r w:rsidR="00C5689F"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 xml:space="preserve"> Name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color w:val="767171" w:themeColor="background2" w:themeShade="80"/>
              <w:sz w:val="20"/>
              <w:szCs w:val="20"/>
            </w:rPr>
            <w:id w:val="-1430739485"/>
            <w:placeholder>
              <w:docPart w:val="DefaultPlaceholder_-1854013440"/>
            </w:placeholder>
          </w:sdtPr>
          <w:sdtEndPr>
            <w:rPr>
              <w:color w:val="D9D9D9" w:themeColor="background1" w:themeShade="D9"/>
              <w:sz w:val="21"/>
            </w:rPr>
          </w:sdtEndPr>
          <w:sdtContent>
            <w:tc>
              <w:tcPr>
                <w:tcW w:w="283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C87D3D" w14:textId="2A7BC9D3" w:rsidR="00C5689F" w:rsidRPr="00955818" w:rsidRDefault="00002B12" w:rsidP="00A439E6">
                <w:pPr>
                  <w:ind w:rightChars="20" w:right="42"/>
                  <w:jc w:val="left"/>
                  <w:rPr>
                    <w:rFonts w:ascii="Times New Roman" w:hAnsi="Times New Roman" w:cs="Times New Roman"/>
                    <w:color w:val="767171" w:themeColor="background2" w:themeShade="80"/>
                    <w:sz w:val="20"/>
                    <w:szCs w:val="20"/>
                  </w:rPr>
                </w:pPr>
                <w:r w:rsidRPr="00955818">
                  <w:rPr>
                    <w:rFonts w:ascii="Times New Roman" w:hAnsi="Times New Roman" w:cs="Times New Roman"/>
                    <w:color w:val="D9D9D9" w:themeColor="background1" w:themeShade="D9"/>
                    <w:szCs w:val="20"/>
                  </w:rPr>
                  <w:t>Signature</w:t>
                </w:r>
              </w:p>
            </w:tc>
          </w:sdtContent>
        </w:sdt>
      </w:tr>
      <w:tr w:rsidR="008D1CED" w:rsidRPr="00F0006A" w14:paraId="5A1EA790" w14:textId="77777777" w:rsidTr="008D1CED">
        <w:trPr>
          <w:trHeight w:val="289"/>
        </w:trPr>
        <w:tc>
          <w:tcPr>
            <w:tcW w:w="1020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27C0DC" w14:textId="1A3943F6" w:rsidR="008D1CED" w:rsidRPr="008D1CED" w:rsidRDefault="008D1CED" w:rsidP="00FC561B">
            <w:pPr>
              <w:ind w:rightChars="20" w:right="42"/>
              <w:rPr>
                <w:rFonts w:ascii="Times New Roman" w:hAnsi="Times New Roman" w:cs="Times New Roman"/>
                <w:szCs w:val="20"/>
              </w:rPr>
            </w:pPr>
            <w:r w:rsidRPr="008D1CED">
              <w:rPr>
                <w:rFonts w:ascii="Times New Roman" w:hAnsi="Times New Roman" w:cs="Times New Roman" w:hint="eastAsia"/>
                <w:szCs w:val="20"/>
              </w:rPr>
              <w:t>R</w:t>
            </w:r>
            <w:r w:rsidRPr="008D1CED">
              <w:rPr>
                <w:rFonts w:ascii="Times New Roman" w:hAnsi="Times New Roman" w:cs="Times New Roman"/>
                <w:szCs w:val="20"/>
              </w:rPr>
              <w:t>esearch topic/Research Title:</w:t>
            </w:r>
          </w:p>
        </w:tc>
      </w:tr>
      <w:tr w:rsidR="008D1CED" w:rsidRPr="00F0006A" w14:paraId="2DCF1801" w14:textId="77777777" w:rsidTr="008D1CED">
        <w:trPr>
          <w:trHeight w:val="289"/>
        </w:trPr>
        <w:sdt>
          <w:sdtPr>
            <w:rPr>
              <w:rFonts w:ascii="Times New Roman" w:hAnsi="Times New Roman" w:cs="Times New Roman"/>
              <w:szCs w:val="20"/>
            </w:rPr>
            <w:id w:val="-980537312"/>
            <w:placeholder>
              <w:docPart w:val="5B739FE421044115A63285701D854C12"/>
            </w:placeholder>
            <w:showingPlcHdr/>
          </w:sdtPr>
          <w:sdtEndPr/>
          <w:sdtContent>
            <w:tc>
              <w:tcPr>
                <w:tcW w:w="10201" w:type="dxa"/>
                <w:gridSpan w:val="7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B6F7457" w14:textId="5B694357" w:rsidR="008D1CED" w:rsidRPr="008D1CED" w:rsidRDefault="00BA746B" w:rsidP="00FC561B">
                <w:pPr>
                  <w:ind w:rightChars="20" w:right="42"/>
                  <w:rPr>
                    <w:rFonts w:ascii="Times New Roman" w:hAnsi="Times New Roman" w:cs="Times New Roman"/>
                    <w:szCs w:val="20"/>
                  </w:rPr>
                </w:pPr>
                <w:r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>Title</w:t>
                </w:r>
              </w:p>
            </w:tc>
          </w:sdtContent>
        </w:sdt>
      </w:tr>
      <w:tr w:rsidR="008D1CED" w:rsidRPr="00F0006A" w14:paraId="377EE41C" w14:textId="77777777" w:rsidTr="008D1CED">
        <w:trPr>
          <w:trHeight w:val="289"/>
        </w:trPr>
        <w:tc>
          <w:tcPr>
            <w:tcW w:w="1020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04B656E" w14:textId="17D054D5" w:rsidR="008D1CED" w:rsidRPr="008D1CED" w:rsidRDefault="008D1CED" w:rsidP="00FC561B">
            <w:pPr>
              <w:ind w:rightChars="20" w:right="42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ype of Research Project</w:t>
            </w:r>
          </w:p>
        </w:tc>
      </w:tr>
      <w:tr w:rsidR="008D1CED" w:rsidRPr="00F0006A" w14:paraId="4650E318" w14:textId="77777777" w:rsidTr="008D1CED">
        <w:trPr>
          <w:trHeight w:val="289"/>
        </w:trPr>
        <w:tc>
          <w:tcPr>
            <w:tcW w:w="10201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4C972" w14:textId="6130770A" w:rsidR="008D1CED" w:rsidRDefault="00955818" w:rsidP="00FC561B">
            <w:pPr>
              <w:ind w:rightChars="20" w:right="42"/>
              <w:rPr>
                <w:rFonts w:ascii="Times New Roman" w:hAnsi="Times New Roman" w:cs="Times New Roman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Cs w:val="18"/>
                </w:rPr>
                <w:id w:val="1455673544"/>
                <w:placeholder>
                  <w:docPart w:val="BA2DF0DAE0AE4C83A1B5168FE760BA85"/>
                </w:placeholder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2F0D70">
                  <w:rPr>
                    <w:rFonts w:ascii="ＭＳ ゴシック" w:eastAsia="ＭＳ ゴシック" w:hAnsi="ＭＳ ゴシック" w:cs="Times New Roman" w:hint="eastAsia"/>
                    <w:szCs w:val="18"/>
                  </w:rPr>
                  <w:t>☐</w:t>
                </w:r>
              </w:sdtContent>
            </w:sdt>
            <w:r w:rsidR="008D1CED" w:rsidRPr="00F308A7">
              <w:rPr>
                <w:rFonts w:ascii="Times New Roman" w:hAnsi="Times New Roman" w:cs="Times New Roman"/>
                <w:szCs w:val="18"/>
              </w:rPr>
              <w:t xml:space="preserve"> Master’s Thesis   </w:t>
            </w:r>
            <w:sdt>
              <w:sdtPr>
                <w:rPr>
                  <w:rFonts w:ascii="Times New Roman" w:hAnsi="Times New Roman" w:cs="Times New Roman"/>
                  <w:szCs w:val="18"/>
                </w:rPr>
                <w:id w:val="-52313183"/>
                <w:placeholder>
                  <w:docPart w:val="BA2DF0DAE0AE4C83A1B5168FE760BA85"/>
                </w:placeholder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8D1CED" w:rsidRPr="00F308A7">
                  <w:rPr>
                    <w:rFonts w:ascii="Segoe UI Symbol" w:eastAsia="ＭＳ ゴシック" w:hAnsi="Segoe UI Symbol" w:cs="Segoe UI Symbol"/>
                    <w:szCs w:val="18"/>
                  </w:rPr>
                  <w:t>☐</w:t>
                </w:r>
              </w:sdtContent>
            </w:sdt>
            <w:r w:rsidR="008D1CED" w:rsidRPr="00F308A7">
              <w:rPr>
                <w:rFonts w:ascii="Times New Roman" w:hAnsi="Times New Roman" w:cs="Times New Roman"/>
                <w:szCs w:val="18"/>
              </w:rPr>
              <w:t xml:space="preserve"> </w:t>
            </w:r>
            <w:r w:rsidR="00700C32">
              <w:rPr>
                <w:rFonts w:ascii="Times New Roman" w:hAnsi="Times New Roman" w:cs="Times New Roman"/>
                <w:szCs w:val="18"/>
              </w:rPr>
              <w:t>Research</w:t>
            </w:r>
            <w:r w:rsidR="008D1CED" w:rsidRPr="00F308A7">
              <w:rPr>
                <w:rFonts w:ascii="Times New Roman" w:hAnsi="Times New Roman" w:cs="Times New Roman"/>
                <w:szCs w:val="18"/>
              </w:rPr>
              <w:t xml:space="preserve"> Report</w:t>
            </w:r>
          </w:p>
        </w:tc>
      </w:tr>
      <w:tr w:rsidR="008D1CED" w:rsidRPr="00F0006A" w14:paraId="261C1AF3" w14:textId="77777777" w:rsidTr="008D1CED">
        <w:trPr>
          <w:trHeight w:val="289"/>
        </w:trPr>
        <w:tc>
          <w:tcPr>
            <w:tcW w:w="1020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2E5FBF" w14:textId="37F8F3AB" w:rsidR="008D1CED" w:rsidRDefault="008D1CED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 w:hint="eastAsia"/>
                <w:szCs w:val="18"/>
              </w:rPr>
              <w:t>R</w:t>
            </w:r>
            <w:r>
              <w:rPr>
                <w:rFonts w:ascii="Times New Roman" w:hAnsi="Times New Roman" w:cs="Times New Roman"/>
                <w:szCs w:val="18"/>
              </w:rPr>
              <w:t>esearch Plan</w:t>
            </w:r>
            <w:r>
              <w:rPr>
                <w:rFonts w:ascii="Times New Roman" w:hAnsi="Times New Roman" w:cs="Times New Roman" w:hint="eastAsia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 xml:space="preserve">(detailed </w:t>
            </w:r>
            <w:r w:rsidR="00F44BB6">
              <w:rPr>
                <w:rFonts w:ascii="Times New Roman" w:hAnsi="Times New Roman" w:cs="Times New Roman"/>
                <w:szCs w:val="18"/>
              </w:rPr>
              <w:t>schedule</w:t>
            </w:r>
            <w:r>
              <w:rPr>
                <w:rFonts w:ascii="Times New Roman" w:hAnsi="Times New Roman" w:cs="Times New Roman"/>
                <w:szCs w:val="18"/>
              </w:rPr>
              <w:t xml:space="preserve"> including</w:t>
            </w:r>
            <w:r w:rsidR="00F44BB6" w:rsidRPr="00F308A7">
              <w:rPr>
                <w:rFonts w:ascii="Times New Roman" w:hAnsi="Times New Roman" w:cs="Times New Roman"/>
                <w:szCs w:val="21"/>
              </w:rPr>
              <w:t xml:space="preserve"> research question, literature review, theoretical/research framework, data collection, etc.</w:t>
            </w:r>
            <w:r w:rsidR="00F44BB6">
              <w:rPr>
                <w:rFonts w:ascii="Times New Roman" w:hAnsi="Times New Roman" w:cs="Times New Roman"/>
                <w:szCs w:val="21"/>
              </w:rPr>
              <w:t xml:space="preserve"> and/or potential publishing or presenting at academic conferences</w:t>
            </w:r>
            <w:r>
              <w:rPr>
                <w:rFonts w:ascii="Times New Roman" w:hAnsi="Times New Roman" w:cs="Times New Roman"/>
                <w:szCs w:val="18"/>
              </w:rPr>
              <w:t>)</w:t>
            </w:r>
            <w:r w:rsidR="00F44BB6">
              <w:rPr>
                <w:rFonts w:ascii="Times New Roman" w:hAnsi="Times New Roman" w:cs="Times New Roman"/>
                <w:szCs w:val="18"/>
              </w:rPr>
              <w:t xml:space="preserve">: </w:t>
            </w:r>
            <w:r w:rsidR="00F44BB6" w:rsidRPr="00F44BB6">
              <w:rPr>
                <w:rFonts w:ascii="Times New Roman" w:hAnsi="Times New Roman" w:cs="Times New Roman"/>
                <w:szCs w:val="18"/>
                <w:u w:val="single"/>
              </w:rPr>
              <w:t>To be written by student</w:t>
            </w:r>
          </w:p>
        </w:tc>
      </w:tr>
      <w:tr w:rsidR="008D1CED" w:rsidRPr="00F0006A" w14:paraId="6CE32CD6" w14:textId="77777777" w:rsidTr="006E67FE">
        <w:trPr>
          <w:trHeight w:val="3697"/>
        </w:trPr>
        <w:sdt>
          <w:sdtPr>
            <w:rPr>
              <w:rFonts w:ascii="Times New Roman" w:hAnsi="Times New Roman" w:cs="Times New Roman"/>
              <w:szCs w:val="18"/>
            </w:rPr>
            <w:id w:val="1436862426"/>
            <w:placeholder>
              <w:docPart w:val="9F65C08089C84A39A0622AD4F26A6077"/>
            </w:placeholder>
            <w:showingPlcHdr/>
          </w:sdtPr>
          <w:sdtEndPr/>
          <w:sdtContent>
            <w:tc>
              <w:tcPr>
                <w:tcW w:w="10201" w:type="dxa"/>
                <w:gridSpan w:val="7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A229CB9" w14:textId="3F043389" w:rsidR="00F44BB6" w:rsidRDefault="00BA746B" w:rsidP="00FC561B">
                <w:pPr>
                  <w:ind w:rightChars="20" w:right="42"/>
                  <w:rPr>
                    <w:rFonts w:ascii="Times New Roman" w:hAnsi="Times New Roman" w:cs="Times New Roman"/>
                    <w:szCs w:val="18"/>
                  </w:rPr>
                </w:pPr>
                <w:r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>Research Plan</w:t>
                </w:r>
              </w:p>
            </w:tc>
          </w:sdtContent>
        </w:sdt>
      </w:tr>
      <w:tr w:rsidR="00F44BB6" w:rsidRPr="00F0006A" w14:paraId="20A9B5FF" w14:textId="77777777" w:rsidTr="006E67FE">
        <w:trPr>
          <w:trHeight w:val="424"/>
        </w:trPr>
        <w:tc>
          <w:tcPr>
            <w:tcW w:w="1020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F387B3" w14:textId="1BF30132" w:rsidR="00F44BB6" w:rsidRDefault="00F44BB6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 w:hint="eastAsia"/>
                <w:szCs w:val="18"/>
              </w:rPr>
              <w:t>R</w:t>
            </w:r>
            <w:r>
              <w:rPr>
                <w:rFonts w:ascii="Times New Roman" w:hAnsi="Times New Roman" w:cs="Times New Roman"/>
                <w:szCs w:val="18"/>
              </w:rPr>
              <w:t>esearch Supervision Plan (supervision method, contents, and plan, based on the above Research Plan</w:t>
            </w:r>
            <w:proofErr w:type="gramStart"/>
            <w:r>
              <w:rPr>
                <w:rFonts w:ascii="Times New Roman" w:hAnsi="Times New Roman" w:cs="Times New Roman"/>
                <w:szCs w:val="18"/>
              </w:rPr>
              <w:t>)</w:t>
            </w:r>
            <w:r w:rsidRPr="00F44BB6">
              <w:rPr>
                <w:rFonts w:ascii="Times New Roman" w:hAnsi="Times New Roman" w:cs="Times New Roman"/>
                <w:szCs w:val="18"/>
                <w:u w:val="single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  <w:u w:val="single"/>
              </w:rPr>
              <w:t>:</w:t>
            </w:r>
            <w:proofErr w:type="gramEnd"/>
            <w:r>
              <w:rPr>
                <w:rFonts w:ascii="Times New Roman" w:hAnsi="Times New Roman" w:cs="Times New Roman"/>
                <w:szCs w:val="18"/>
                <w:u w:val="single"/>
              </w:rPr>
              <w:t xml:space="preserve"> To be </w:t>
            </w:r>
            <w:r w:rsidRPr="00F44BB6">
              <w:rPr>
                <w:rFonts w:ascii="Times New Roman" w:hAnsi="Times New Roman" w:cs="Times New Roman"/>
                <w:szCs w:val="18"/>
                <w:u w:val="single"/>
              </w:rPr>
              <w:t>written by the supervisor</w:t>
            </w:r>
          </w:p>
        </w:tc>
      </w:tr>
      <w:tr w:rsidR="00F44BB6" w:rsidRPr="00F0006A" w14:paraId="4B0F37D7" w14:textId="77777777" w:rsidTr="006E67FE">
        <w:trPr>
          <w:trHeight w:val="1974"/>
        </w:trPr>
        <w:sdt>
          <w:sdtPr>
            <w:rPr>
              <w:rFonts w:ascii="Times New Roman" w:hAnsi="Times New Roman" w:cs="Times New Roman"/>
              <w:szCs w:val="18"/>
            </w:rPr>
            <w:id w:val="807436609"/>
            <w:placeholder>
              <w:docPart w:val="084C318BF96B46ADBC233E8737E07533"/>
            </w:placeholder>
            <w:showingPlcHdr/>
          </w:sdtPr>
          <w:sdtEndPr/>
          <w:sdtContent>
            <w:tc>
              <w:tcPr>
                <w:tcW w:w="10201" w:type="dxa"/>
                <w:gridSpan w:val="7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884D5E9" w14:textId="34516614" w:rsidR="00F44BB6" w:rsidRPr="00F44BB6" w:rsidRDefault="00BA746B" w:rsidP="00FC561B">
                <w:pPr>
                  <w:ind w:rightChars="20" w:right="42"/>
                  <w:rPr>
                    <w:rFonts w:ascii="Times New Roman" w:hAnsi="Times New Roman" w:cs="Times New Roman"/>
                    <w:szCs w:val="18"/>
                  </w:rPr>
                </w:pPr>
                <w:r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>Research Supervision Plan</w:t>
                </w:r>
              </w:p>
            </w:tc>
          </w:sdtContent>
        </w:sdt>
      </w:tr>
      <w:tr w:rsidR="006E67FE" w:rsidRPr="00F0006A" w14:paraId="003DBF6A" w14:textId="77777777" w:rsidTr="00137A2C">
        <w:trPr>
          <w:trHeight w:val="547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sdt>
            <w:sdtPr>
              <w:rPr>
                <w:rFonts w:ascii="Times New Roman" w:hAnsi="Times New Roman" w:cs="Times New Roman" w:hint="eastAsia"/>
                <w:szCs w:val="18"/>
              </w:rPr>
              <w:id w:val="350841433"/>
              <w:placeholder>
                <w:docPart w:val="6B0CE8FAAF824B25822EE293B50DEDD6"/>
              </w:placeholder>
              <w:showingPlcHdr/>
              <w:text/>
            </w:sdtPr>
            <w:sdtEndPr/>
            <w:sdtContent>
              <w:p w14:paraId="1BAC117B" w14:textId="75512617" w:rsidR="00BA746B" w:rsidRPr="00F44BB6" w:rsidRDefault="00C5689F" w:rsidP="00C5689F">
                <w:pPr>
                  <w:spacing w:line="480" w:lineRule="auto"/>
                  <w:ind w:rightChars="20" w:right="42"/>
                  <w:rPr>
                    <w:rFonts w:ascii="Times New Roman" w:hAnsi="Times New Roman" w:cs="Times New Roman"/>
                    <w:szCs w:val="18"/>
                  </w:rPr>
                </w:pPr>
                <w:r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>Student N</w:t>
                </w:r>
                <w:r w:rsidR="00BA746B"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>ame</w:t>
                </w:r>
              </w:p>
            </w:sdtContent>
          </w:sdt>
        </w:tc>
        <w:tc>
          <w:tcPr>
            <w:tcW w:w="3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75142" w14:textId="732F8352" w:rsidR="00BA746B" w:rsidRPr="00F44BB6" w:rsidRDefault="006E67FE" w:rsidP="00C5689F">
            <w:pPr>
              <w:spacing w:line="480" w:lineRule="auto"/>
              <w:ind w:rightChars="20" w:right="42"/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 w:hint="eastAsia"/>
                <w:szCs w:val="18"/>
              </w:rPr>
              <w:t>D</w:t>
            </w:r>
            <w:r>
              <w:rPr>
                <w:rFonts w:ascii="Times New Roman" w:hAnsi="Times New Roman" w:cs="Times New Roman"/>
                <w:szCs w:val="18"/>
              </w:rPr>
              <w:t>ate:</w:t>
            </w:r>
            <w:r w:rsidR="00C5689F">
              <w:rPr>
                <w:rFonts w:ascii="Times New Roman" w:hAnsi="Times New Roman" w:cs="Times New Roman"/>
                <w:szCs w:val="18"/>
              </w:rPr>
              <w:t xml:space="preserve"> </w:t>
            </w:r>
            <w:sdt>
              <w:sdtPr>
                <w:rPr>
                  <w:rFonts w:ascii="Times New Roman" w:hAnsi="Times New Roman" w:cs="Times New Roman" w:hint="eastAsia"/>
                  <w:szCs w:val="18"/>
                </w:rPr>
                <w:id w:val="-1727757798"/>
                <w:placeholder>
                  <w:docPart w:val="0B0A744EEF104EF283A07BA7C1331829"/>
                </w:placeholder>
                <w:showingPlcHdr/>
                <w:text/>
              </w:sdtPr>
              <w:sdtEndPr/>
              <w:sdtContent>
                <w:r w:rsidR="00BA746B">
                  <w:rPr>
                    <w:rStyle w:val="af1"/>
                    <w:rFonts w:ascii="Times New Roman" w:hAnsi="Times New Roman" w:cs="Times New Roman"/>
                    <w:color w:val="D9D9D9" w:themeColor="background1" w:themeShade="D9"/>
                  </w:rPr>
                  <w:t>DD/MM/YYYY</w:t>
                </w:r>
              </w:sdtContent>
            </w:sdt>
          </w:p>
        </w:tc>
        <w:sdt>
          <w:sdtPr>
            <w:rPr>
              <w:rFonts w:ascii="Times New Roman" w:hAnsi="Times New Roman" w:cs="Times New Roman"/>
              <w:color w:val="AEAAAA" w:themeColor="background2" w:themeShade="BF"/>
              <w:szCs w:val="20"/>
            </w:rPr>
            <w:id w:val="-651059328"/>
            <w:placeholder>
              <w:docPart w:val="DefaultPlaceholder_-1854013440"/>
            </w:placeholder>
          </w:sdtPr>
          <w:sdtEndPr>
            <w:rPr>
              <w:color w:val="D0CECE" w:themeColor="background2" w:themeShade="E6"/>
            </w:rPr>
          </w:sdtEndPr>
          <w:sdtContent>
            <w:tc>
              <w:tcPr>
                <w:tcW w:w="283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E7316C7" w14:textId="76DC68FC" w:rsidR="00BA746B" w:rsidRPr="00002B12" w:rsidRDefault="00002B12" w:rsidP="00002B12">
                <w:pPr>
                  <w:spacing w:line="480" w:lineRule="auto"/>
                  <w:ind w:rightChars="20" w:right="42"/>
                  <w:contextualSpacing/>
                  <w:jc w:val="center"/>
                  <w:rPr>
                    <w:rFonts w:ascii="Times New Roman" w:hAnsi="Times New Roman" w:cs="Times New Roman"/>
                    <w:color w:val="AEAAAA" w:themeColor="background2" w:themeShade="BF"/>
                    <w:szCs w:val="20"/>
                  </w:rPr>
                </w:pPr>
                <w:r w:rsidRPr="00955818">
                  <w:rPr>
                    <w:rFonts w:ascii="Times New Roman" w:hAnsi="Times New Roman" w:cs="Times New Roman"/>
                    <w:color w:val="D0CECE" w:themeColor="background2" w:themeShade="E6"/>
                    <w:szCs w:val="20"/>
                  </w:rPr>
                  <w:t>Signature</w:t>
                </w:r>
              </w:p>
            </w:tc>
          </w:sdtContent>
        </w:sdt>
      </w:tr>
      <w:bookmarkEnd w:id="0"/>
    </w:tbl>
    <w:p w14:paraId="7347D5C4" w14:textId="7F9949E7" w:rsidR="00381E93" w:rsidRPr="00955818" w:rsidRDefault="00381E93" w:rsidP="00955818">
      <w:pPr>
        <w:spacing w:line="240" w:lineRule="exact"/>
        <w:ind w:rightChars="20" w:right="42"/>
        <w:jc w:val="right"/>
        <w:rPr>
          <w:rFonts w:ascii="Times New Roman" w:hAnsi="Times New Roman" w:cs="Times New Roman"/>
          <w:sz w:val="16"/>
          <w:highlight w:val="lightGray"/>
        </w:rPr>
      </w:pPr>
    </w:p>
    <w:sectPr w:rsidR="00381E93" w:rsidRPr="00955818" w:rsidSect="00AD00DE">
      <w:headerReference w:type="default" r:id="rId8"/>
      <w:footerReference w:type="default" r:id="rId9"/>
      <w:pgSz w:w="11906" w:h="16838"/>
      <w:pgMar w:top="1418" w:right="851" w:bottom="1418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1E8177" w14:textId="77777777" w:rsidR="006821F8" w:rsidRDefault="006821F8" w:rsidP="000330CB">
      <w:r>
        <w:separator/>
      </w:r>
    </w:p>
  </w:endnote>
  <w:endnote w:type="continuationSeparator" w:id="0">
    <w:p w14:paraId="7B23DC79" w14:textId="77777777" w:rsidR="006821F8" w:rsidRDefault="006821F8" w:rsidP="00033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1540B" w14:textId="527FCCCE" w:rsidR="000330CB" w:rsidRPr="000330CB" w:rsidRDefault="000330CB" w:rsidP="000330CB">
    <w:pPr>
      <w:ind w:rightChars="20" w:right="42"/>
      <w:rPr>
        <w:rFonts w:ascii="Arial Narrow" w:hAnsi="Arial Narrow" w:cs="Arial"/>
        <w:sz w:val="20"/>
        <w:szCs w:val="20"/>
      </w:rPr>
    </w:pPr>
    <w:r w:rsidRPr="000330CB">
      <w:rPr>
        <w:rFonts w:ascii="Arial Narrow" w:hAnsi="Arial Narrow" w:cs="Arial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016974" w14:textId="77777777" w:rsidR="006821F8" w:rsidRDefault="006821F8" w:rsidP="000330CB">
      <w:r>
        <w:separator/>
      </w:r>
    </w:p>
  </w:footnote>
  <w:footnote w:type="continuationSeparator" w:id="0">
    <w:p w14:paraId="12D4F4BC" w14:textId="77777777" w:rsidR="006821F8" w:rsidRDefault="006821F8" w:rsidP="000330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8D782" w14:textId="3402B3C6" w:rsidR="00BE0973" w:rsidRDefault="00BE0973">
    <w:pPr>
      <w:pStyle w:val="a5"/>
    </w:pPr>
    <w:r>
      <w:ptab w:relativeTo="margin" w:alignment="center" w:leader="none"/>
    </w:r>
    <w:r>
      <w:ptab w:relativeTo="margin" w:alignment="right" w:leader="none"/>
    </w:r>
    <w:r>
      <w:t>[</w:t>
    </w:r>
    <w:r w:rsidR="00A25514">
      <w:t>Master’s</w:t>
    </w:r>
    <w:r>
      <w:t xml:space="preserve"> Program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05091"/>
    <w:multiLevelType w:val="hybridMultilevel"/>
    <w:tmpl w:val="04D80DD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26C1D97"/>
    <w:multiLevelType w:val="hybridMultilevel"/>
    <w:tmpl w:val="46C20646"/>
    <w:lvl w:ilvl="0" w:tplc="F7BC9B6E"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7dNoebUT+z0EgBAiuJacMWBQs2UPYI6GgnrF+e3MVA9ioUEYhXVAgTBLTEeSFseOGmaHAG0P4mzQWubCSbBO2A==" w:salt="PaCvh1Gj5FSHiMy1AuQC9Q=="/>
  <w:defaultTabStop w:val="840"/>
  <w:displayHorizontalDrawingGridEvery w:val="0"/>
  <w:displayVerticalDrawingGridEvery w:val="2"/>
  <w:characterSpacingControl w:val="compressPunctuation"/>
  <w:hdrShapeDefaults>
    <o:shapedefaults v:ext="edit" spidmax="2867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7c0NTQ3Nja2NDFQ0lEKTi0uzszPAykwqQUAiJKVnSwAAAA="/>
  </w:docVars>
  <w:rsids>
    <w:rsidRoot w:val="003659BC"/>
    <w:rsid w:val="00002B12"/>
    <w:rsid w:val="0000745C"/>
    <w:rsid w:val="000330CB"/>
    <w:rsid w:val="0003381B"/>
    <w:rsid w:val="00052AC7"/>
    <w:rsid w:val="00093185"/>
    <w:rsid w:val="000A1175"/>
    <w:rsid w:val="000B2937"/>
    <w:rsid w:val="000B6A51"/>
    <w:rsid w:val="000F14AA"/>
    <w:rsid w:val="0010554D"/>
    <w:rsid w:val="00130C99"/>
    <w:rsid w:val="001346EF"/>
    <w:rsid w:val="00137A2C"/>
    <w:rsid w:val="00141004"/>
    <w:rsid w:val="00150C96"/>
    <w:rsid w:val="0015302E"/>
    <w:rsid w:val="001579CA"/>
    <w:rsid w:val="001724D5"/>
    <w:rsid w:val="00175A69"/>
    <w:rsid w:val="00180142"/>
    <w:rsid w:val="001B6ABD"/>
    <w:rsid w:val="00233E2A"/>
    <w:rsid w:val="00236FEE"/>
    <w:rsid w:val="00241CF2"/>
    <w:rsid w:val="002422C5"/>
    <w:rsid w:val="00255F2A"/>
    <w:rsid w:val="00256513"/>
    <w:rsid w:val="0025788A"/>
    <w:rsid w:val="0028338F"/>
    <w:rsid w:val="002976CD"/>
    <w:rsid w:val="002F0D70"/>
    <w:rsid w:val="002F3BFB"/>
    <w:rsid w:val="003035C8"/>
    <w:rsid w:val="003175F8"/>
    <w:rsid w:val="003659BC"/>
    <w:rsid w:val="00381E93"/>
    <w:rsid w:val="003936B9"/>
    <w:rsid w:val="003B4D5C"/>
    <w:rsid w:val="003B5E51"/>
    <w:rsid w:val="003D3A97"/>
    <w:rsid w:val="003E76C4"/>
    <w:rsid w:val="003F44D0"/>
    <w:rsid w:val="00451CF6"/>
    <w:rsid w:val="004552D3"/>
    <w:rsid w:val="0045730B"/>
    <w:rsid w:val="004727E8"/>
    <w:rsid w:val="004915E3"/>
    <w:rsid w:val="004C6990"/>
    <w:rsid w:val="004C7535"/>
    <w:rsid w:val="004F4116"/>
    <w:rsid w:val="0052647C"/>
    <w:rsid w:val="0053449C"/>
    <w:rsid w:val="00534C36"/>
    <w:rsid w:val="005445FE"/>
    <w:rsid w:val="00564945"/>
    <w:rsid w:val="00576E3C"/>
    <w:rsid w:val="005925AF"/>
    <w:rsid w:val="005A0076"/>
    <w:rsid w:val="005C407D"/>
    <w:rsid w:val="005C628B"/>
    <w:rsid w:val="005C6CBC"/>
    <w:rsid w:val="005D20FB"/>
    <w:rsid w:val="00607737"/>
    <w:rsid w:val="00614E28"/>
    <w:rsid w:val="00621E4F"/>
    <w:rsid w:val="0063513A"/>
    <w:rsid w:val="0064176B"/>
    <w:rsid w:val="00645947"/>
    <w:rsid w:val="00651CE0"/>
    <w:rsid w:val="00666A4C"/>
    <w:rsid w:val="00673B11"/>
    <w:rsid w:val="006821F8"/>
    <w:rsid w:val="00682CAB"/>
    <w:rsid w:val="006A03D2"/>
    <w:rsid w:val="006E67FE"/>
    <w:rsid w:val="006F0A7D"/>
    <w:rsid w:val="00700C32"/>
    <w:rsid w:val="00702655"/>
    <w:rsid w:val="00706065"/>
    <w:rsid w:val="007210D4"/>
    <w:rsid w:val="007369B6"/>
    <w:rsid w:val="0075580B"/>
    <w:rsid w:val="00793E6D"/>
    <w:rsid w:val="007E7416"/>
    <w:rsid w:val="00826EB6"/>
    <w:rsid w:val="008333C0"/>
    <w:rsid w:val="0084527E"/>
    <w:rsid w:val="008B6C8A"/>
    <w:rsid w:val="008C272E"/>
    <w:rsid w:val="008D1CED"/>
    <w:rsid w:val="0091112F"/>
    <w:rsid w:val="009334B7"/>
    <w:rsid w:val="00942410"/>
    <w:rsid w:val="0095250E"/>
    <w:rsid w:val="00955818"/>
    <w:rsid w:val="00962261"/>
    <w:rsid w:val="009A4406"/>
    <w:rsid w:val="009A73CC"/>
    <w:rsid w:val="009D2EFA"/>
    <w:rsid w:val="009D3676"/>
    <w:rsid w:val="009F64F3"/>
    <w:rsid w:val="00A25514"/>
    <w:rsid w:val="00A439E6"/>
    <w:rsid w:val="00A94CB4"/>
    <w:rsid w:val="00AC4831"/>
    <w:rsid w:val="00AD00DE"/>
    <w:rsid w:val="00AD4FFB"/>
    <w:rsid w:val="00AD6136"/>
    <w:rsid w:val="00B81A31"/>
    <w:rsid w:val="00B8480A"/>
    <w:rsid w:val="00B904F8"/>
    <w:rsid w:val="00B91220"/>
    <w:rsid w:val="00BA746B"/>
    <w:rsid w:val="00BD4698"/>
    <w:rsid w:val="00BE0973"/>
    <w:rsid w:val="00BE3A2A"/>
    <w:rsid w:val="00C16C57"/>
    <w:rsid w:val="00C220D2"/>
    <w:rsid w:val="00C47ED2"/>
    <w:rsid w:val="00C5689F"/>
    <w:rsid w:val="00C70C42"/>
    <w:rsid w:val="00C738C5"/>
    <w:rsid w:val="00CC4F49"/>
    <w:rsid w:val="00CE567F"/>
    <w:rsid w:val="00CF52B4"/>
    <w:rsid w:val="00D323E1"/>
    <w:rsid w:val="00D66C4D"/>
    <w:rsid w:val="00D94906"/>
    <w:rsid w:val="00DA582A"/>
    <w:rsid w:val="00DC1642"/>
    <w:rsid w:val="00DC31FD"/>
    <w:rsid w:val="00DC7855"/>
    <w:rsid w:val="00DE6D53"/>
    <w:rsid w:val="00E04FA7"/>
    <w:rsid w:val="00E37D59"/>
    <w:rsid w:val="00E64D6C"/>
    <w:rsid w:val="00E772EF"/>
    <w:rsid w:val="00E80460"/>
    <w:rsid w:val="00ED6C17"/>
    <w:rsid w:val="00ED7017"/>
    <w:rsid w:val="00F165E9"/>
    <w:rsid w:val="00F308A7"/>
    <w:rsid w:val="00F31D86"/>
    <w:rsid w:val="00F33992"/>
    <w:rsid w:val="00F36913"/>
    <w:rsid w:val="00F4263E"/>
    <w:rsid w:val="00F43874"/>
    <w:rsid w:val="00F43BD0"/>
    <w:rsid w:val="00F44BB6"/>
    <w:rsid w:val="00F47046"/>
    <w:rsid w:val="00F63CDF"/>
    <w:rsid w:val="00F85EED"/>
    <w:rsid w:val="00FA2D37"/>
    <w:rsid w:val="00FB2B9E"/>
    <w:rsid w:val="00FD260B"/>
    <w:rsid w:val="00FD5A1C"/>
    <w:rsid w:val="3EDF2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>
      <v:textbox inset="5.85pt,.7pt,5.85pt,.7pt"/>
    </o:shapedefaults>
    <o:shapelayout v:ext="edit">
      <o:idmap v:ext="edit" data="1"/>
    </o:shapelayout>
  </w:shapeDefaults>
  <w:decimalSymbol w:val="."/>
  <w:listSeparator w:val=","/>
  <w14:docId w14:val="5DE592D2"/>
  <w15:chartTrackingRefBased/>
  <w15:docId w15:val="{01CDE2F3-5463-46C2-B124-7F35BB11C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422C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659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03381B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0330C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0330CB"/>
  </w:style>
  <w:style w:type="paragraph" w:styleId="a7">
    <w:name w:val="footer"/>
    <w:basedOn w:val="a"/>
    <w:link w:val="a8"/>
    <w:uiPriority w:val="99"/>
    <w:unhideWhenUsed/>
    <w:rsid w:val="000330C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0330CB"/>
  </w:style>
  <w:style w:type="paragraph" w:styleId="a9">
    <w:name w:val="annotation text"/>
    <w:basedOn w:val="a"/>
    <w:link w:val="aa"/>
    <w:uiPriority w:val="99"/>
    <w:semiHidden/>
    <w:unhideWhenUsed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</w:style>
  <w:style w:type="character" w:styleId="ab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c">
    <w:name w:val="Balloon Text"/>
    <w:basedOn w:val="a"/>
    <w:link w:val="ad"/>
    <w:uiPriority w:val="99"/>
    <w:semiHidden/>
    <w:unhideWhenUsed/>
    <w:rsid w:val="00E80460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E80460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annotation subject"/>
    <w:basedOn w:val="a9"/>
    <w:next w:val="a9"/>
    <w:link w:val="af"/>
    <w:uiPriority w:val="99"/>
    <w:semiHidden/>
    <w:unhideWhenUsed/>
    <w:rsid w:val="00FD260B"/>
    <w:rPr>
      <w:b/>
      <w:bCs/>
    </w:rPr>
  </w:style>
  <w:style w:type="character" w:customStyle="1" w:styleId="af">
    <w:name w:val="コメント内容 (文字)"/>
    <w:basedOn w:val="aa"/>
    <w:link w:val="ae"/>
    <w:uiPriority w:val="99"/>
    <w:semiHidden/>
    <w:rsid w:val="00FD260B"/>
    <w:rPr>
      <w:b/>
      <w:bCs/>
    </w:rPr>
  </w:style>
  <w:style w:type="paragraph" w:styleId="af0">
    <w:name w:val="Revision"/>
    <w:hidden/>
    <w:uiPriority w:val="99"/>
    <w:semiHidden/>
    <w:rsid w:val="00F43874"/>
  </w:style>
  <w:style w:type="character" w:styleId="af1">
    <w:name w:val="Placeholder Text"/>
    <w:basedOn w:val="a0"/>
    <w:uiPriority w:val="99"/>
    <w:semiHidden/>
    <w:rsid w:val="000B6A5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6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A2DF0DAE0AE4C83A1B5168FE760BA85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736D8F0D-1DD5-4217-88AA-CA793EF623A9}"/>
      </w:docPartPr>
      <w:docPartBody>
        <w:p w:rsidR="00F4443A" w:rsidRDefault="00F4443A"/>
      </w:docPartBody>
    </w:docPart>
    <w:docPart>
      <w:docPartPr>
        <w:name w:val="F6C41F61C7B24A63A1C5DE7BCD9267F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D3E5956B-2AF6-4922-8D86-98D948CEC2A4}"/>
      </w:docPartPr>
      <w:docPartBody>
        <w:p w:rsidR="00F36FDF" w:rsidRDefault="007B0C5E" w:rsidP="007B0C5E">
          <w:pPr>
            <w:pStyle w:val="F6C41F61C7B24A63A1C5DE7BCD9267F38"/>
          </w:pPr>
          <w:r w:rsidRPr="00BA746B">
            <w:rPr>
              <w:rStyle w:val="a3"/>
              <w:rFonts w:ascii="Times New Roman" w:hAnsi="Times New Roman" w:cs="Times New Roman"/>
              <w:color w:val="FFFFFF" w:themeColor="background1"/>
            </w:rPr>
            <w:t>ID number</w:t>
          </w:r>
        </w:p>
      </w:docPartBody>
    </w:docPart>
    <w:docPart>
      <w:docPartPr>
        <w:name w:val="90B3FE2B09F44BD1B1BC3ABA49674C1E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FE9B741-F795-4233-BF70-E6A8DCC9CF87}"/>
      </w:docPartPr>
      <w:docPartBody>
        <w:p w:rsidR="00F36FDF" w:rsidRDefault="007B0C5E" w:rsidP="007B0C5E">
          <w:pPr>
            <w:pStyle w:val="90B3FE2B09F44BD1B1BC3ABA49674C1E6"/>
          </w:pPr>
          <w:r>
            <w:rPr>
              <w:rStyle w:val="a3"/>
              <w:rFonts w:ascii="Times New Roman" w:hAnsi="Times New Roman" w:cs="Times New Roman"/>
              <w:color w:val="FFFFFF" w:themeColor="background1"/>
            </w:rPr>
            <w:t>Name</w:t>
          </w:r>
        </w:p>
      </w:docPartBody>
    </w:docPart>
    <w:docPart>
      <w:docPartPr>
        <w:name w:val="B2DCCCFE6FE54AC0BA09506C680D9CC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BCB7EA4-A998-48E0-815E-441EABCF419C}"/>
      </w:docPartPr>
      <w:docPartBody>
        <w:p w:rsidR="00F36FDF" w:rsidRDefault="007B0C5E" w:rsidP="007B0C5E">
          <w:pPr>
            <w:pStyle w:val="B2DCCCFE6FE54AC0BA09506C680D9CC66"/>
          </w:pPr>
          <w:r w:rsidRPr="00C5689F">
            <w:rPr>
              <w:rStyle w:val="a3"/>
              <w:rFonts w:ascii="Times New Roman" w:hAnsi="Times New Roman" w:cs="Times New Roman"/>
              <w:color w:val="FFFFFF" w:themeColor="background1"/>
            </w:rPr>
            <w:t>Semester</w:t>
          </w:r>
        </w:p>
      </w:docPartBody>
    </w:docPart>
    <w:docPart>
      <w:docPartPr>
        <w:name w:val="84E2DAAE720D4884B6BC5169B23EE75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648009C-BFA9-4943-9C68-98B0FC1CAE0F}"/>
      </w:docPartPr>
      <w:docPartBody>
        <w:p w:rsidR="00F36FDF" w:rsidRDefault="007B0C5E" w:rsidP="007B0C5E">
          <w:pPr>
            <w:pStyle w:val="84E2DAAE720D4884B6BC5169B23EE7506"/>
          </w:pPr>
          <w:r>
            <w:rPr>
              <w:rStyle w:val="a3"/>
              <w:rFonts w:ascii="Times New Roman" w:hAnsi="Times New Roman" w:cs="Times New Roman"/>
              <w:color w:val="FFFFFF" w:themeColor="background1"/>
            </w:rPr>
            <w:t>Year</w:t>
          </w:r>
        </w:p>
      </w:docPartBody>
    </w:docPart>
    <w:docPart>
      <w:docPartPr>
        <w:name w:val="A31C8531C18B4B148BA5A010B457F994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583658F-4F4D-4D58-8BA1-040E5697549C}"/>
      </w:docPartPr>
      <w:docPartBody>
        <w:p w:rsidR="00F36FDF" w:rsidRDefault="007B0C5E" w:rsidP="007B0C5E">
          <w:pPr>
            <w:pStyle w:val="A31C8531C18B4B148BA5A010B457F9946"/>
          </w:pPr>
          <w:r>
            <w:rPr>
              <w:rStyle w:val="a3"/>
              <w:rFonts w:ascii="Times New Roman" w:hAnsi="Times New Roman" w:cs="Times New Roman"/>
              <w:color w:val="FFFFFF" w:themeColor="background1"/>
            </w:rPr>
            <w:t>Division</w:t>
          </w:r>
        </w:p>
      </w:docPartBody>
    </w:docPart>
    <w:docPart>
      <w:docPartPr>
        <w:name w:val="167F250CAD084CAF9EB4DE60703BD4F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321D88B-4AC1-4EF6-A314-8ED25CB4C457}"/>
      </w:docPartPr>
      <w:docPartBody>
        <w:p w:rsidR="00F36FDF" w:rsidRDefault="007B0C5E" w:rsidP="007B0C5E">
          <w:pPr>
            <w:pStyle w:val="167F250CAD084CAF9EB4DE60703BD4F25"/>
          </w:pPr>
          <w:r w:rsidRPr="00C5689F">
            <w:rPr>
              <w:rStyle w:val="a3"/>
              <w:rFonts w:ascii="Times New Roman" w:hAnsi="Times New Roman" w:cs="Times New Roman"/>
              <w:color w:val="FFFFFF" w:themeColor="background1"/>
            </w:rPr>
            <w:t>Supervisor</w:t>
          </w:r>
          <w:r>
            <w:rPr>
              <w:rStyle w:val="a3"/>
              <w:rFonts w:ascii="Times New Roman" w:hAnsi="Times New Roman" w:cs="Times New Roman"/>
              <w:color w:val="FFFFFF" w:themeColor="background1"/>
            </w:rPr>
            <w:t xml:space="preserve"> Name</w:t>
          </w:r>
        </w:p>
      </w:docPartBody>
    </w:docPart>
    <w:docPart>
      <w:docPartPr>
        <w:name w:val="5B739FE421044115A63285701D854C12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7093DAD-C8E5-4811-AD51-2975E2606FF3}"/>
      </w:docPartPr>
      <w:docPartBody>
        <w:p w:rsidR="00F36FDF" w:rsidRDefault="007B0C5E" w:rsidP="007B0C5E">
          <w:pPr>
            <w:pStyle w:val="5B739FE421044115A63285701D854C125"/>
          </w:pPr>
          <w:r>
            <w:rPr>
              <w:rStyle w:val="a3"/>
              <w:rFonts w:ascii="Times New Roman" w:hAnsi="Times New Roman" w:cs="Times New Roman"/>
              <w:color w:val="FFFFFF" w:themeColor="background1"/>
            </w:rPr>
            <w:t>Title</w:t>
          </w:r>
        </w:p>
      </w:docPartBody>
    </w:docPart>
    <w:docPart>
      <w:docPartPr>
        <w:name w:val="9F65C08089C84A39A0622AD4F26A607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86CF1F2-FF11-46BD-A743-CF96877A85E4}"/>
      </w:docPartPr>
      <w:docPartBody>
        <w:p w:rsidR="00F36FDF" w:rsidRDefault="007B0C5E" w:rsidP="007B0C5E">
          <w:pPr>
            <w:pStyle w:val="9F65C08089C84A39A0622AD4F26A60775"/>
          </w:pPr>
          <w:r>
            <w:rPr>
              <w:rStyle w:val="a3"/>
              <w:rFonts w:ascii="Times New Roman" w:hAnsi="Times New Roman" w:cs="Times New Roman"/>
              <w:color w:val="FFFFFF" w:themeColor="background1"/>
            </w:rPr>
            <w:t>Research Plan</w:t>
          </w:r>
        </w:p>
      </w:docPartBody>
    </w:docPart>
    <w:docPart>
      <w:docPartPr>
        <w:name w:val="084C318BF96B46ADBC233E8737E0753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98F94B1-D9BE-474E-9101-3524BE54BE64}"/>
      </w:docPartPr>
      <w:docPartBody>
        <w:p w:rsidR="00F36FDF" w:rsidRDefault="007B0C5E" w:rsidP="007B0C5E">
          <w:pPr>
            <w:pStyle w:val="084C318BF96B46ADBC233E8737E075335"/>
          </w:pPr>
          <w:r>
            <w:rPr>
              <w:rStyle w:val="a3"/>
              <w:rFonts w:ascii="Times New Roman" w:hAnsi="Times New Roman" w:cs="Times New Roman"/>
              <w:color w:val="FFFFFF" w:themeColor="background1"/>
            </w:rPr>
            <w:t>Research Supervision Plan</w:t>
          </w:r>
        </w:p>
      </w:docPartBody>
    </w:docPart>
    <w:docPart>
      <w:docPartPr>
        <w:name w:val="6B0CE8FAAF824B25822EE293B50DEDD6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10D4E1B1-F64B-4B4A-BC0E-45955B6B97DE}"/>
      </w:docPartPr>
      <w:docPartBody>
        <w:p w:rsidR="00F36FDF" w:rsidRDefault="007B0C5E" w:rsidP="007B0C5E">
          <w:pPr>
            <w:pStyle w:val="6B0CE8FAAF824B25822EE293B50DEDD65"/>
          </w:pPr>
          <w:r>
            <w:rPr>
              <w:rStyle w:val="a3"/>
              <w:rFonts w:ascii="Times New Roman" w:hAnsi="Times New Roman" w:cs="Times New Roman"/>
              <w:color w:val="FFFFFF" w:themeColor="background1"/>
            </w:rPr>
            <w:t>Student Name</w:t>
          </w:r>
        </w:p>
      </w:docPartBody>
    </w:docPart>
    <w:docPart>
      <w:docPartPr>
        <w:name w:val="0B0A744EEF104EF283A07BA7C1331829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2D30DA1-51DE-4D76-A3AB-23A14FDCBBB3}"/>
      </w:docPartPr>
      <w:docPartBody>
        <w:p w:rsidR="00F36FDF" w:rsidRDefault="007B0C5E" w:rsidP="007B0C5E">
          <w:pPr>
            <w:pStyle w:val="0B0A744EEF104EF283A07BA7C13318295"/>
          </w:pPr>
          <w:r>
            <w:rPr>
              <w:rStyle w:val="a3"/>
              <w:rFonts w:ascii="Times New Roman" w:hAnsi="Times New Roman" w:cs="Times New Roman"/>
              <w:color w:val="FFFFFF" w:themeColor="background1"/>
            </w:rPr>
            <w:t>DD/MM/YYYY</w:t>
          </w:r>
        </w:p>
      </w:docPartBody>
    </w:docPart>
    <w:docPart>
      <w:docPartPr>
        <w:name w:val="DefaultPlaceholder_-185401344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3115D00-B868-47D0-9803-B6D412F41D19}"/>
      </w:docPartPr>
      <w:docPartBody>
        <w:p w:rsidR="000D7C35" w:rsidRDefault="00C643C1">
          <w:r w:rsidRPr="003929BE">
            <w:rPr>
              <w:rStyle w:val="a3"/>
            </w:rPr>
            <w:t>ここをクリックまたはタップしてテキストを入力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bordersDoNotSurroundHeader/>
  <w:bordersDoNotSurroundFooter/>
  <w:revisionView w:inkAnnotations="0"/>
  <w:defaultTabStop w:val="84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7FC0"/>
    <w:rsid w:val="000D4762"/>
    <w:rsid w:val="000D7C35"/>
    <w:rsid w:val="0017568E"/>
    <w:rsid w:val="001D1667"/>
    <w:rsid w:val="001D1F8C"/>
    <w:rsid w:val="001E7A61"/>
    <w:rsid w:val="0029704C"/>
    <w:rsid w:val="00402193"/>
    <w:rsid w:val="00467CE5"/>
    <w:rsid w:val="00467D44"/>
    <w:rsid w:val="004722F5"/>
    <w:rsid w:val="004735D6"/>
    <w:rsid w:val="004C6C26"/>
    <w:rsid w:val="00555849"/>
    <w:rsid w:val="00592A41"/>
    <w:rsid w:val="005E42D0"/>
    <w:rsid w:val="0066258F"/>
    <w:rsid w:val="00671C40"/>
    <w:rsid w:val="00681303"/>
    <w:rsid w:val="007504BE"/>
    <w:rsid w:val="007850AC"/>
    <w:rsid w:val="007B0C5E"/>
    <w:rsid w:val="008D31B2"/>
    <w:rsid w:val="00A25BDD"/>
    <w:rsid w:val="00C643C1"/>
    <w:rsid w:val="00C80882"/>
    <w:rsid w:val="00D26B98"/>
    <w:rsid w:val="00D46608"/>
    <w:rsid w:val="00DB0691"/>
    <w:rsid w:val="00E23E3A"/>
    <w:rsid w:val="00E465E6"/>
    <w:rsid w:val="00E862BC"/>
    <w:rsid w:val="00F36FDF"/>
    <w:rsid w:val="00F4443A"/>
    <w:rsid w:val="00F6055B"/>
    <w:rsid w:val="00F87FC0"/>
    <w:rsid w:val="00FA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055E98A97C04C9881E1266DAD687C1B">
    <w:name w:val="C055E98A97C04C9881E1266DAD687C1B"/>
    <w:rsid w:val="00FA6E70"/>
    <w:pPr>
      <w:widowControl w:val="0"/>
      <w:jc w:val="both"/>
    </w:pPr>
  </w:style>
  <w:style w:type="character" w:styleId="a3">
    <w:name w:val="Placeholder Text"/>
    <w:basedOn w:val="a0"/>
    <w:uiPriority w:val="99"/>
    <w:semiHidden/>
    <w:rsid w:val="00C643C1"/>
    <w:rPr>
      <w:color w:val="808080"/>
    </w:rPr>
  </w:style>
  <w:style w:type="paragraph" w:customStyle="1" w:styleId="F6C41F61C7B24A63A1C5DE7BCD9267F3">
    <w:name w:val="F6C41F61C7B24A63A1C5DE7BCD9267F3"/>
    <w:rsid w:val="007B0C5E"/>
    <w:pPr>
      <w:widowControl w:val="0"/>
      <w:jc w:val="both"/>
    </w:pPr>
  </w:style>
  <w:style w:type="paragraph" w:customStyle="1" w:styleId="F6C41F61C7B24A63A1C5DE7BCD9267F31">
    <w:name w:val="F6C41F61C7B24A63A1C5DE7BCD9267F31"/>
    <w:rsid w:val="007B0C5E"/>
    <w:pPr>
      <w:widowControl w:val="0"/>
      <w:jc w:val="both"/>
    </w:pPr>
  </w:style>
  <w:style w:type="paragraph" w:customStyle="1" w:styleId="F6C41F61C7B24A63A1C5DE7BCD9267F32">
    <w:name w:val="F6C41F61C7B24A63A1C5DE7BCD9267F32"/>
    <w:rsid w:val="007B0C5E"/>
    <w:pPr>
      <w:widowControl w:val="0"/>
      <w:jc w:val="both"/>
    </w:pPr>
  </w:style>
  <w:style w:type="paragraph" w:customStyle="1" w:styleId="90B3FE2B09F44BD1B1BC3ABA49674C1E">
    <w:name w:val="90B3FE2B09F44BD1B1BC3ABA49674C1E"/>
    <w:rsid w:val="007B0C5E"/>
    <w:pPr>
      <w:widowControl w:val="0"/>
      <w:jc w:val="both"/>
    </w:pPr>
  </w:style>
  <w:style w:type="paragraph" w:customStyle="1" w:styleId="B2DCCCFE6FE54AC0BA09506C680D9CC6">
    <w:name w:val="B2DCCCFE6FE54AC0BA09506C680D9CC6"/>
    <w:rsid w:val="007B0C5E"/>
    <w:pPr>
      <w:widowControl w:val="0"/>
      <w:jc w:val="both"/>
    </w:pPr>
  </w:style>
  <w:style w:type="paragraph" w:customStyle="1" w:styleId="84E2DAAE720D4884B6BC5169B23EE750">
    <w:name w:val="84E2DAAE720D4884B6BC5169B23EE750"/>
    <w:rsid w:val="007B0C5E"/>
    <w:pPr>
      <w:widowControl w:val="0"/>
      <w:jc w:val="both"/>
    </w:pPr>
  </w:style>
  <w:style w:type="paragraph" w:customStyle="1" w:styleId="A31C8531C18B4B148BA5A010B457F994">
    <w:name w:val="A31C8531C18B4B148BA5A010B457F994"/>
    <w:rsid w:val="007B0C5E"/>
    <w:pPr>
      <w:widowControl w:val="0"/>
      <w:jc w:val="both"/>
    </w:pPr>
  </w:style>
  <w:style w:type="paragraph" w:customStyle="1" w:styleId="F6C41F61C7B24A63A1C5DE7BCD9267F33">
    <w:name w:val="F6C41F61C7B24A63A1C5DE7BCD9267F33"/>
    <w:rsid w:val="007B0C5E"/>
    <w:pPr>
      <w:widowControl w:val="0"/>
      <w:jc w:val="both"/>
    </w:pPr>
  </w:style>
  <w:style w:type="paragraph" w:customStyle="1" w:styleId="90B3FE2B09F44BD1B1BC3ABA49674C1E1">
    <w:name w:val="90B3FE2B09F44BD1B1BC3ABA49674C1E1"/>
    <w:rsid w:val="007B0C5E"/>
    <w:pPr>
      <w:widowControl w:val="0"/>
      <w:jc w:val="both"/>
    </w:pPr>
  </w:style>
  <w:style w:type="paragraph" w:customStyle="1" w:styleId="B2DCCCFE6FE54AC0BA09506C680D9CC61">
    <w:name w:val="B2DCCCFE6FE54AC0BA09506C680D9CC61"/>
    <w:rsid w:val="007B0C5E"/>
    <w:pPr>
      <w:widowControl w:val="0"/>
      <w:jc w:val="both"/>
    </w:pPr>
  </w:style>
  <w:style w:type="paragraph" w:customStyle="1" w:styleId="84E2DAAE720D4884B6BC5169B23EE7501">
    <w:name w:val="84E2DAAE720D4884B6BC5169B23EE7501"/>
    <w:rsid w:val="007B0C5E"/>
    <w:pPr>
      <w:widowControl w:val="0"/>
      <w:jc w:val="both"/>
    </w:pPr>
  </w:style>
  <w:style w:type="paragraph" w:customStyle="1" w:styleId="A31C8531C18B4B148BA5A010B457F9941">
    <w:name w:val="A31C8531C18B4B148BA5A010B457F9941"/>
    <w:rsid w:val="007B0C5E"/>
    <w:pPr>
      <w:widowControl w:val="0"/>
      <w:jc w:val="both"/>
    </w:pPr>
  </w:style>
  <w:style w:type="paragraph" w:customStyle="1" w:styleId="167F250CAD084CAF9EB4DE60703BD4F2">
    <w:name w:val="167F250CAD084CAF9EB4DE60703BD4F2"/>
    <w:rsid w:val="007B0C5E"/>
    <w:pPr>
      <w:widowControl w:val="0"/>
      <w:jc w:val="both"/>
    </w:pPr>
  </w:style>
  <w:style w:type="paragraph" w:customStyle="1" w:styleId="5B739FE421044115A63285701D854C12">
    <w:name w:val="5B739FE421044115A63285701D854C12"/>
    <w:rsid w:val="007B0C5E"/>
    <w:pPr>
      <w:widowControl w:val="0"/>
      <w:jc w:val="both"/>
    </w:pPr>
  </w:style>
  <w:style w:type="paragraph" w:customStyle="1" w:styleId="9F65C08089C84A39A0622AD4F26A6077">
    <w:name w:val="9F65C08089C84A39A0622AD4F26A6077"/>
    <w:rsid w:val="007B0C5E"/>
    <w:pPr>
      <w:widowControl w:val="0"/>
      <w:jc w:val="both"/>
    </w:pPr>
  </w:style>
  <w:style w:type="paragraph" w:customStyle="1" w:styleId="084C318BF96B46ADBC233E8737E07533">
    <w:name w:val="084C318BF96B46ADBC233E8737E07533"/>
    <w:rsid w:val="007B0C5E"/>
    <w:pPr>
      <w:widowControl w:val="0"/>
      <w:jc w:val="both"/>
    </w:pPr>
  </w:style>
  <w:style w:type="paragraph" w:customStyle="1" w:styleId="6B0CE8FAAF824B25822EE293B50DEDD6">
    <w:name w:val="6B0CE8FAAF824B25822EE293B50DEDD6"/>
    <w:rsid w:val="007B0C5E"/>
    <w:pPr>
      <w:widowControl w:val="0"/>
      <w:jc w:val="both"/>
    </w:pPr>
  </w:style>
  <w:style w:type="paragraph" w:customStyle="1" w:styleId="0B0A744EEF104EF283A07BA7C1331829">
    <w:name w:val="0B0A744EEF104EF283A07BA7C1331829"/>
    <w:rsid w:val="007B0C5E"/>
    <w:pPr>
      <w:widowControl w:val="0"/>
      <w:jc w:val="both"/>
    </w:pPr>
  </w:style>
  <w:style w:type="paragraph" w:customStyle="1" w:styleId="8E640B245EA64E2EBCB6EA3BC0DBD16F">
    <w:name w:val="8E640B245EA64E2EBCB6EA3BC0DBD16F"/>
    <w:rsid w:val="007B0C5E"/>
    <w:pPr>
      <w:widowControl w:val="0"/>
      <w:jc w:val="both"/>
    </w:pPr>
  </w:style>
  <w:style w:type="paragraph" w:customStyle="1" w:styleId="F6C41F61C7B24A63A1C5DE7BCD9267F34">
    <w:name w:val="F6C41F61C7B24A63A1C5DE7BCD9267F34"/>
    <w:rsid w:val="007B0C5E"/>
    <w:pPr>
      <w:widowControl w:val="0"/>
      <w:jc w:val="both"/>
    </w:pPr>
  </w:style>
  <w:style w:type="paragraph" w:customStyle="1" w:styleId="90B3FE2B09F44BD1B1BC3ABA49674C1E2">
    <w:name w:val="90B3FE2B09F44BD1B1BC3ABA49674C1E2"/>
    <w:rsid w:val="007B0C5E"/>
    <w:pPr>
      <w:widowControl w:val="0"/>
      <w:jc w:val="both"/>
    </w:pPr>
  </w:style>
  <w:style w:type="paragraph" w:customStyle="1" w:styleId="B2DCCCFE6FE54AC0BA09506C680D9CC62">
    <w:name w:val="B2DCCCFE6FE54AC0BA09506C680D9CC62"/>
    <w:rsid w:val="007B0C5E"/>
    <w:pPr>
      <w:widowControl w:val="0"/>
      <w:jc w:val="both"/>
    </w:pPr>
  </w:style>
  <w:style w:type="paragraph" w:customStyle="1" w:styleId="84E2DAAE720D4884B6BC5169B23EE7502">
    <w:name w:val="84E2DAAE720D4884B6BC5169B23EE7502"/>
    <w:rsid w:val="007B0C5E"/>
    <w:pPr>
      <w:widowControl w:val="0"/>
      <w:jc w:val="both"/>
    </w:pPr>
  </w:style>
  <w:style w:type="paragraph" w:customStyle="1" w:styleId="A31C8531C18B4B148BA5A010B457F9942">
    <w:name w:val="A31C8531C18B4B148BA5A010B457F9942"/>
    <w:rsid w:val="007B0C5E"/>
    <w:pPr>
      <w:widowControl w:val="0"/>
      <w:jc w:val="both"/>
    </w:pPr>
  </w:style>
  <w:style w:type="paragraph" w:customStyle="1" w:styleId="167F250CAD084CAF9EB4DE60703BD4F21">
    <w:name w:val="167F250CAD084CAF9EB4DE60703BD4F21"/>
    <w:rsid w:val="007B0C5E"/>
    <w:pPr>
      <w:widowControl w:val="0"/>
      <w:jc w:val="both"/>
    </w:pPr>
  </w:style>
  <w:style w:type="paragraph" w:customStyle="1" w:styleId="5B739FE421044115A63285701D854C121">
    <w:name w:val="5B739FE421044115A63285701D854C121"/>
    <w:rsid w:val="007B0C5E"/>
    <w:pPr>
      <w:widowControl w:val="0"/>
      <w:jc w:val="both"/>
    </w:pPr>
  </w:style>
  <w:style w:type="paragraph" w:customStyle="1" w:styleId="9F65C08089C84A39A0622AD4F26A60771">
    <w:name w:val="9F65C08089C84A39A0622AD4F26A60771"/>
    <w:rsid w:val="007B0C5E"/>
    <w:pPr>
      <w:widowControl w:val="0"/>
      <w:jc w:val="both"/>
    </w:pPr>
  </w:style>
  <w:style w:type="paragraph" w:customStyle="1" w:styleId="084C318BF96B46ADBC233E8737E075331">
    <w:name w:val="084C318BF96B46ADBC233E8737E075331"/>
    <w:rsid w:val="007B0C5E"/>
    <w:pPr>
      <w:widowControl w:val="0"/>
      <w:jc w:val="both"/>
    </w:pPr>
  </w:style>
  <w:style w:type="paragraph" w:customStyle="1" w:styleId="6B0CE8FAAF824B25822EE293B50DEDD61">
    <w:name w:val="6B0CE8FAAF824B25822EE293B50DEDD61"/>
    <w:rsid w:val="007B0C5E"/>
    <w:pPr>
      <w:widowControl w:val="0"/>
      <w:jc w:val="both"/>
    </w:pPr>
  </w:style>
  <w:style w:type="paragraph" w:customStyle="1" w:styleId="0B0A744EEF104EF283A07BA7C13318291">
    <w:name w:val="0B0A744EEF104EF283A07BA7C13318291"/>
    <w:rsid w:val="007B0C5E"/>
    <w:pPr>
      <w:widowControl w:val="0"/>
      <w:jc w:val="both"/>
    </w:pPr>
  </w:style>
  <w:style w:type="paragraph" w:customStyle="1" w:styleId="8E640B245EA64E2EBCB6EA3BC0DBD16F1">
    <w:name w:val="8E640B245EA64E2EBCB6EA3BC0DBD16F1"/>
    <w:rsid w:val="007B0C5E"/>
    <w:pPr>
      <w:widowControl w:val="0"/>
      <w:jc w:val="both"/>
    </w:pPr>
  </w:style>
  <w:style w:type="paragraph" w:customStyle="1" w:styleId="F6C41F61C7B24A63A1C5DE7BCD9267F35">
    <w:name w:val="F6C41F61C7B24A63A1C5DE7BCD9267F35"/>
    <w:rsid w:val="007B0C5E"/>
    <w:pPr>
      <w:widowControl w:val="0"/>
      <w:jc w:val="both"/>
    </w:pPr>
  </w:style>
  <w:style w:type="paragraph" w:customStyle="1" w:styleId="90B3FE2B09F44BD1B1BC3ABA49674C1E3">
    <w:name w:val="90B3FE2B09F44BD1B1BC3ABA49674C1E3"/>
    <w:rsid w:val="007B0C5E"/>
    <w:pPr>
      <w:widowControl w:val="0"/>
      <w:jc w:val="both"/>
    </w:pPr>
  </w:style>
  <w:style w:type="paragraph" w:customStyle="1" w:styleId="B2DCCCFE6FE54AC0BA09506C680D9CC63">
    <w:name w:val="B2DCCCFE6FE54AC0BA09506C680D9CC63"/>
    <w:rsid w:val="007B0C5E"/>
    <w:pPr>
      <w:widowControl w:val="0"/>
      <w:jc w:val="both"/>
    </w:pPr>
  </w:style>
  <w:style w:type="paragraph" w:customStyle="1" w:styleId="84E2DAAE720D4884B6BC5169B23EE7503">
    <w:name w:val="84E2DAAE720D4884B6BC5169B23EE7503"/>
    <w:rsid w:val="007B0C5E"/>
    <w:pPr>
      <w:widowControl w:val="0"/>
      <w:jc w:val="both"/>
    </w:pPr>
  </w:style>
  <w:style w:type="paragraph" w:customStyle="1" w:styleId="A31C8531C18B4B148BA5A010B457F9943">
    <w:name w:val="A31C8531C18B4B148BA5A010B457F9943"/>
    <w:rsid w:val="007B0C5E"/>
    <w:pPr>
      <w:widowControl w:val="0"/>
      <w:jc w:val="both"/>
    </w:pPr>
  </w:style>
  <w:style w:type="paragraph" w:customStyle="1" w:styleId="167F250CAD084CAF9EB4DE60703BD4F22">
    <w:name w:val="167F250CAD084CAF9EB4DE60703BD4F22"/>
    <w:rsid w:val="007B0C5E"/>
    <w:pPr>
      <w:widowControl w:val="0"/>
      <w:jc w:val="both"/>
    </w:pPr>
  </w:style>
  <w:style w:type="paragraph" w:customStyle="1" w:styleId="5B739FE421044115A63285701D854C122">
    <w:name w:val="5B739FE421044115A63285701D854C122"/>
    <w:rsid w:val="007B0C5E"/>
    <w:pPr>
      <w:widowControl w:val="0"/>
      <w:jc w:val="both"/>
    </w:pPr>
  </w:style>
  <w:style w:type="paragraph" w:customStyle="1" w:styleId="9F65C08089C84A39A0622AD4F26A60772">
    <w:name w:val="9F65C08089C84A39A0622AD4F26A60772"/>
    <w:rsid w:val="007B0C5E"/>
    <w:pPr>
      <w:widowControl w:val="0"/>
      <w:jc w:val="both"/>
    </w:pPr>
  </w:style>
  <w:style w:type="paragraph" w:customStyle="1" w:styleId="084C318BF96B46ADBC233E8737E075332">
    <w:name w:val="084C318BF96B46ADBC233E8737E075332"/>
    <w:rsid w:val="007B0C5E"/>
    <w:pPr>
      <w:widowControl w:val="0"/>
      <w:jc w:val="both"/>
    </w:pPr>
  </w:style>
  <w:style w:type="paragraph" w:customStyle="1" w:styleId="6B0CE8FAAF824B25822EE293B50DEDD62">
    <w:name w:val="6B0CE8FAAF824B25822EE293B50DEDD62"/>
    <w:rsid w:val="007B0C5E"/>
    <w:pPr>
      <w:widowControl w:val="0"/>
      <w:jc w:val="both"/>
    </w:pPr>
  </w:style>
  <w:style w:type="paragraph" w:customStyle="1" w:styleId="0B0A744EEF104EF283A07BA7C13318292">
    <w:name w:val="0B0A744EEF104EF283A07BA7C13318292"/>
    <w:rsid w:val="007B0C5E"/>
    <w:pPr>
      <w:widowControl w:val="0"/>
      <w:jc w:val="both"/>
    </w:pPr>
  </w:style>
  <w:style w:type="paragraph" w:customStyle="1" w:styleId="F6C41F61C7B24A63A1C5DE7BCD9267F36">
    <w:name w:val="F6C41F61C7B24A63A1C5DE7BCD9267F36"/>
    <w:rsid w:val="007B0C5E"/>
    <w:pPr>
      <w:widowControl w:val="0"/>
      <w:jc w:val="both"/>
    </w:pPr>
  </w:style>
  <w:style w:type="paragraph" w:customStyle="1" w:styleId="90B3FE2B09F44BD1B1BC3ABA49674C1E4">
    <w:name w:val="90B3FE2B09F44BD1B1BC3ABA49674C1E4"/>
    <w:rsid w:val="007B0C5E"/>
    <w:pPr>
      <w:widowControl w:val="0"/>
      <w:jc w:val="both"/>
    </w:pPr>
  </w:style>
  <w:style w:type="paragraph" w:customStyle="1" w:styleId="B2DCCCFE6FE54AC0BA09506C680D9CC64">
    <w:name w:val="B2DCCCFE6FE54AC0BA09506C680D9CC64"/>
    <w:rsid w:val="007B0C5E"/>
    <w:pPr>
      <w:widowControl w:val="0"/>
      <w:jc w:val="both"/>
    </w:pPr>
  </w:style>
  <w:style w:type="paragraph" w:customStyle="1" w:styleId="84E2DAAE720D4884B6BC5169B23EE7504">
    <w:name w:val="84E2DAAE720D4884B6BC5169B23EE7504"/>
    <w:rsid w:val="007B0C5E"/>
    <w:pPr>
      <w:widowControl w:val="0"/>
      <w:jc w:val="both"/>
    </w:pPr>
  </w:style>
  <w:style w:type="paragraph" w:customStyle="1" w:styleId="A31C8531C18B4B148BA5A010B457F9944">
    <w:name w:val="A31C8531C18B4B148BA5A010B457F9944"/>
    <w:rsid w:val="007B0C5E"/>
    <w:pPr>
      <w:widowControl w:val="0"/>
      <w:jc w:val="both"/>
    </w:pPr>
  </w:style>
  <w:style w:type="paragraph" w:customStyle="1" w:styleId="167F250CAD084CAF9EB4DE60703BD4F23">
    <w:name w:val="167F250CAD084CAF9EB4DE60703BD4F23"/>
    <w:rsid w:val="007B0C5E"/>
    <w:pPr>
      <w:widowControl w:val="0"/>
      <w:jc w:val="both"/>
    </w:pPr>
  </w:style>
  <w:style w:type="paragraph" w:customStyle="1" w:styleId="5B739FE421044115A63285701D854C123">
    <w:name w:val="5B739FE421044115A63285701D854C123"/>
    <w:rsid w:val="007B0C5E"/>
    <w:pPr>
      <w:widowControl w:val="0"/>
      <w:jc w:val="both"/>
    </w:pPr>
  </w:style>
  <w:style w:type="paragraph" w:customStyle="1" w:styleId="9F65C08089C84A39A0622AD4F26A60773">
    <w:name w:val="9F65C08089C84A39A0622AD4F26A60773"/>
    <w:rsid w:val="007B0C5E"/>
    <w:pPr>
      <w:widowControl w:val="0"/>
      <w:jc w:val="both"/>
    </w:pPr>
  </w:style>
  <w:style w:type="paragraph" w:customStyle="1" w:styleId="084C318BF96B46ADBC233E8737E075333">
    <w:name w:val="084C318BF96B46ADBC233E8737E075333"/>
    <w:rsid w:val="007B0C5E"/>
    <w:pPr>
      <w:widowControl w:val="0"/>
      <w:jc w:val="both"/>
    </w:pPr>
  </w:style>
  <w:style w:type="paragraph" w:customStyle="1" w:styleId="6B0CE8FAAF824B25822EE293B50DEDD63">
    <w:name w:val="6B0CE8FAAF824B25822EE293B50DEDD63"/>
    <w:rsid w:val="007B0C5E"/>
    <w:pPr>
      <w:widowControl w:val="0"/>
      <w:jc w:val="both"/>
    </w:pPr>
  </w:style>
  <w:style w:type="paragraph" w:customStyle="1" w:styleId="0B0A744EEF104EF283A07BA7C13318293">
    <w:name w:val="0B0A744EEF104EF283A07BA7C13318293"/>
    <w:rsid w:val="007B0C5E"/>
    <w:pPr>
      <w:widowControl w:val="0"/>
      <w:jc w:val="both"/>
    </w:pPr>
  </w:style>
  <w:style w:type="paragraph" w:customStyle="1" w:styleId="F6C41F61C7B24A63A1C5DE7BCD9267F37">
    <w:name w:val="F6C41F61C7B24A63A1C5DE7BCD9267F37"/>
    <w:rsid w:val="007B0C5E"/>
    <w:pPr>
      <w:widowControl w:val="0"/>
      <w:jc w:val="both"/>
    </w:pPr>
  </w:style>
  <w:style w:type="paragraph" w:customStyle="1" w:styleId="90B3FE2B09F44BD1B1BC3ABA49674C1E5">
    <w:name w:val="90B3FE2B09F44BD1B1BC3ABA49674C1E5"/>
    <w:rsid w:val="007B0C5E"/>
    <w:pPr>
      <w:widowControl w:val="0"/>
      <w:jc w:val="both"/>
    </w:pPr>
  </w:style>
  <w:style w:type="paragraph" w:customStyle="1" w:styleId="B2DCCCFE6FE54AC0BA09506C680D9CC65">
    <w:name w:val="B2DCCCFE6FE54AC0BA09506C680D9CC65"/>
    <w:rsid w:val="007B0C5E"/>
    <w:pPr>
      <w:widowControl w:val="0"/>
      <w:jc w:val="both"/>
    </w:pPr>
  </w:style>
  <w:style w:type="paragraph" w:customStyle="1" w:styleId="84E2DAAE720D4884B6BC5169B23EE7505">
    <w:name w:val="84E2DAAE720D4884B6BC5169B23EE7505"/>
    <w:rsid w:val="007B0C5E"/>
    <w:pPr>
      <w:widowControl w:val="0"/>
      <w:jc w:val="both"/>
    </w:pPr>
  </w:style>
  <w:style w:type="paragraph" w:customStyle="1" w:styleId="A31C8531C18B4B148BA5A010B457F9945">
    <w:name w:val="A31C8531C18B4B148BA5A010B457F9945"/>
    <w:rsid w:val="007B0C5E"/>
    <w:pPr>
      <w:widowControl w:val="0"/>
      <w:jc w:val="both"/>
    </w:pPr>
  </w:style>
  <w:style w:type="paragraph" w:customStyle="1" w:styleId="167F250CAD084CAF9EB4DE60703BD4F24">
    <w:name w:val="167F250CAD084CAF9EB4DE60703BD4F24"/>
    <w:rsid w:val="007B0C5E"/>
    <w:pPr>
      <w:widowControl w:val="0"/>
      <w:jc w:val="both"/>
    </w:pPr>
  </w:style>
  <w:style w:type="paragraph" w:customStyle="1" w:styleId="5B739FE421044115A63285701D854C124">
    <w:name w:val="5B739FE421044115A63285701D854C124"/>
    <w:rsid w:val="007B0C5E"/>
    <w:pPr>
      <w:widowControl w:val="0"/>
      <w:jc w:val="both"/>
    </w:pPr>
  </w:style>
  <w:style w:type="paragraph" w:customStyle="1" w:styleId="9F65C08089C84A39A0622AD4F26A60774">
    <w:name w:val="9F65C08089C84A39A0622AD4F26A60774"/>
    <w:rsid w:val="007B0C5E"/>
    <w:pPr>
      <w:widowControl w:val="0"/>
      <w:jc w:val="both"/>
    </w:pPr>
  </w:style>
  <w:style w:type="paragraph" w:customStyle="1" w:styleId="084C318BF96B46ADBC233E8737E075334">
    <w:name w:val="084C318BF96B46ADBC233E8737E075334"/>
    <w:rsid w:val="007B0C5E"/>
    <w:pPr>
      <w:widowControl w:val="0"/>
      <w:jc w:val="both"/>
    </w:pPr>
  </w:style>
  <w:style w:type="paragraph" w:customStyle="1" w:styleId="6B0CE8FAAF824B25822EE293B50DEDD64">
    <w:name w:val="6B0CE8FAAF824B25822EE293B50DEDD64"/>
    <w:rsid w:val="007B0C5E"/>
    <w:pPr>
      <w:widowControl w:val="0"/>
      <w:jc w:val="both"/>
    </w:pPr>
  </w:style>
  <w:style w:type="paragraph" w:customStyle="1" w:styleId="0B0A744EEF104EF283A07BA7C13318294">
    <w:name w:val="0B0A744EEF104EF283A07BA7C13318294"/>
    <w:rsid w:val="007B0C5E"/>
    <w:pPr>
      <w:widowControl w:val="0"/>
      <w:jc w:val="both"/>
    </w:pPr>
  </w:style>
  <w:style w:type="paragraph" w:customStyle="1" w:styleId="F6C41F61C7B24A63A1C5DE7BCD9267F38">
    <w:name w:val="F6C41F61C7B24A63A1C5DE7BCD9267F38"/>
    <w:rsid w:val="007B0C5E"/>
    <w:pPr>
      <w:widowControl w:val="0"/>
      <w:jc w:val="both"/>
    </w:pPr>
  </w:style>
  <w:style w:type="paragraph" w:customStyle="1" w:styleId="90B3FE2B09F44BD1B1BC3ABA49674C1E6">
    <w:name w:val="90B3FE2B09F44BD1B1BC3ABA49674C1E6"/>
    <w:rsid w:val="007B0C5E"/>
    <w:pPr>
      <w:widowControl w:val="0"/>
      <w:jc w:val="both"/>
    </w:pPr>
  </w:style>
  <w:style w:type="paragraph" w:customStyle="1" w:styleId="B2DCCCFE6FE54AC0BA09506C680D9CC66">
    <w:name w:val="B2DCCCFE6FE54AC0BA09506C680D9CC66"/>
    <w:rsid w:val="007B0C5E"/>
    <w:pPr>
      <w:widowControl w:val="0"/>
      <w:jc w:val="both"/>
    </w:pPr>
  </w:style>
  <w:style w:type="paragraph" w:customStyle="1" w:styleId="84E2DAAE720D4884B6BC5169B23EE7506">
    <w:name w:val="84E2DAAE720D4884B6BC5169B23EE7506"/>
    <w:rsid w:val="007B0C5E"/>
    <w:pPr>
      <w:widowControl w:val="0"/>
      <w:jc w:val="both"/>
    </w:pPr>
  </w:style>
  <w:style w:type="paragraph" w:customStyle="1" w:styleId="A31C8531C18B4B148BA5A010B457F9946">
    <w:name w:val="A31C8531C18B4B148BA5A010B457F9946"/>
    <w:rsid w:val="007B0C5E"/>
    <w:pPr>
      <w:widowControl w:val="0"/>
      <w:jc w:val="both"/>
    </w:pPr>
  </w:style>
  <w:style w:type="paragraph" w:customStyle="1" w:styleId="167F250CAD084CAF9EB4DE60703BD4F25">
    <w:name w:val="167F250CAD084CAF9EB4DE60703BD4F25"/>
    <w:rsid w:val="007B0C5E"/>
    <w:pPr>
      <w:widowControl w:val="0"/>
      <w:jc w:val="both"/>
    </w:pPr>
  </w:style>
  <w:style w:type="paragraph" w:customStyle="1" w:styleId="5B739FE421044115A63285701D854C125">
    <w:name w:val="5B739FE421044115A63285701D854C125"/>
    <w:rsid w:val="007B0C5E"/>
    <w:pPr>
      <w:widowControl w:val="0"/>
      <w:jc w:val="both"/>
    </w:pPr>
  </w:style>
  <w:style w:type="paragraph" w:customStyle="1" w:styleId="9F65C08089C84A39A0622AD4F26A60775">
    <w:name w:val="9F65C08089C84A39A0622AD4F26A60775"/>
    <w:rsid w:val="007B0C5E"/>
    <w:pPr>
      <w:widowControl w:val="0"/>
      <w:jc w:val="both"/>
    </w:pPr>
  </w:style>
  <w:style w:type="paragraph" w:customStyle="1" w:styleId="084C318BF96B46ADBC233E8737E075335">
    <w:name w:val="084C318BF96B46ADBC233E8737E075335"/>
    <w:rsid w:val="007B0C5E"/>
    <w:pPr>
      <w:widowControl w:val="0"/>
      <w:jc w:val="both"/>
    </w:pPr>
  </w:style>
  <w:style w:type="paragraph" w:customStyle="1" w:styleId="6B0CE8FAAF824B25822EE293B50DEDD65">
    <w:name w:val="6B0CE8FAAF824B25822EE293B50DEDD65"/>
    <w:rsid w:val="007B0C5E"/>
    <w:pPr>
      <w:widowControl w:val="0"/>
      <w:jc w:val="both"/>
    </w:pPr>
  </w:style>
  <w:style w:type="paragraph" w:customStyle="1" w:styleId="0B0A744EEF104EF283A07BA7C13318295">
    <w:name w:val="0B0A744EEF104EF283A07BA7C13318295"/>
    <w:rsid w:val="007B0C5E"/>
    <w:pPr>
      <w:widowControl w:val="0"/>
      <w:jc w:val="both"/>
    </w:pPr>
  </w:style>
  <w:style w:type="paragraph" w:customStyle="1" w:styleId="DF7FC93738134443A846A3AA3AF7E16E">
    <w:name w:val="DF7FC93738134443A846A3AA3AF7E16E"/>
    <w:rsid w:val="00F36FDF"/>
    <w:pPr>
      <w:widowControl w:val="0"/>
      <w:jc w:val="both"/>
    </w:pPr>
  </w:style>
  <w:style w:type="paragraph" w:customStyle="1" w:styleId="A102B443A5744CA6AEE4A17BFCBB30A6">
    <w:name w:val="A102B443A5744CA6AEE4A17BFCBB30A6"/>
    <w:rsid w:val="00F36FDF"/>
    <w:pPr>
      <w:widowControl w:val="0"/>
      <w:jc w:val="both"/>
    </w:pPr>
  </w:style>
  <w:style w:type="paragraph" w:customStyle="1" w:styleId="66EC434C76B44D9097A3DBB75B73E5F2">
    <w:name w:val="66EC434C76B44D9097A3DBB75B73E5F2"/>
    <w:rsid w:val="00F36FDF"/>
    <w:pPr>
      <w:widowControl w:val="0"/>
      <w:jc w:val="both"/>
    </w:pPr>
  </w:style>
  <w:style w:type="paragraph" w:customStyle="1" w:styleId="008A226453F64077BD5D21C7F739D74C">
    <w:name w:val="008A226453F64077BD5D21C7F739D74C"/>
    <w:rsid w:val="00F36FDF"/>
    <w:pPr>
      <w:widowControl w:val="0"/>
      <w:jc w:val="both"/>
    </w:pPr>
  </w:style>
  <w:style w:type="paragraph" w:customStyle="1" w:styleId="5B7AD72D8C624AC5BBDED47DBBB00271">
    <w:name w:val="5B7AD72D8C624AC5BBDED47DBBB00271"/>
    <w:rsid w:val="00F36FDF"/>
    <w:pPr>
      <w:widowControl w:val="0"/>
      <w:jc w:val="both"/>
    </w:pPr>
  </w:style>
  <w:style w:type="paragraph" w:customStyle="1" w:styleId="809BF3B48105484692D0ACAA0A25981F">
    <w:name w:val="809BF3B48105484692D0ACAA0A25981F"/>
    <w:rsid w:val="00F36FDF"/>
    <w:pPr>
      <w:widowControl w:val="0"/>
      <w:jc w:val="both"/>
    </w:pPr>
  </w:style>
  <w:style w:type="paragraph" w:customStyle="1" w:styleId="9DF4FC1FA1B047C38916511011BF716F">
    <w:name w:val="9DF4FC1FA1B047C38916511011BF716F"/>
    <w:rsid w:val="00F36FDF"/>
    <w:pPr>
      <w:widowControl w:val="0"/>
      <w:jc w:val="both"/>
    </w:pPr>
  </w:style>
  <w:style w:type="paragraph" w:customStyle="1" w:styleId="321D45CBB63842809587F75CAF14D3D8">
    <w:name w:val="321D45CBB63842809587F75CAF14D3D8"/>
    <w:rsid w:val="00F36FDF"/>
    <w:pPr>
      <w:widowControl w:val="0"/>
      <w:jc w:val="both"/>
    </w:pPr>
  </w:style>
  <w:style w:type="paragraph" w:customStyle="1" w:styleId="6AEEC099FE0B404A995D1E90E4D6C848">
    <w:name w:val="6AEEC099FE0B404A995D1E90E4D6C848"/>
    <w:rsid w:val="00F36FDF"/>
    <w:pPr>
      <w:widowControl w:val="0"/>
      <w:jc w:val="both"/>
    </w:pPr>
  </w:style>
  <w:style w:type="paragraph" w:customStyle="1" w:styleId="833058F1AB944D12BCC5FCB8BF15EF1E">
    <w:name w:val="833058F1AB944D12BCC5FCB8BF15EF1E"/>
    <w:rsid w:val="00F36FDF"/>
    <w:pPr>
      <w:widowControl w:val="0"/>
      <w:jc w:val="both"/>
    </w:pPr>
  </w:style>
  <w:style w:type="paragraph" w:customStyle="1" w:styleId="ADCB2F57B26947589C31A4B85397AC74">
    <w:name w:val="ADCB2F57B26947589C31A4B85397AC74"/>
    <w:rsid w:val="00F36FDF"/>
    <w:pPr>
      <w:widowControl w:val="0"/>
      <w:jc w:val="both"/>
    </w:pPr>
  </w:style>
  <w:style w:type="paragraph" w:customStyle="1" w:styleId="29C7E577C8944A93A938DBBDF5B05502">
    <w:name w:val="29C7E577C8944A93A938DBBDF5B05502"/>
    <w:rsid w:val="00F36FDF"/>
    <w:pPr>
      <w:widowControl w:val="0"/>
      <w:jc w:val="both"/>
    </w:pPr>
  </w:style>
  <w:style w:type="paragraph" w:customStyle="1" w:styleId="ECE008BC4C7E4C009ABCF4E303EBE7E5">
    <w:name w:val="ECE008BC4C7E4C009ABCF4E303EBE7E5"/>
    <w:rsid w:val="00F36FDF"/>
    <w:pPr>
      <w:widowControl w:val="0"/>
      <w:jc w:val="both"/>
    </w:pPr>
  </w:style>
  <w:style w:type="paragraph" w:customStyle="1" w:styleId="D9EE0986ED3843329B4DB290887C5F6B">
    <w:name w:val="D9EE0986ED3843329B4DB290887C5F6B"/>
    <w:rsid w:val="00F36FDF"/>
    <w:pPr>
      <w:widowControl w:val="0"/>
      <w:jc w:val="both"/>
    </w:pPr>
  </w:style>
  <w:style w:type="paragraph" w:customStyle="1" w:styleId="C31E72E6F70C43A580CC40814155BA05">
    <w:name w:val="C31E72E6F70C43A580CC40814155BA05"/>
    <w:rsid w:val="00F36FDF"/>
    <w:pPr>
      <w:widowControl w:val="0"/>
      <w:jc w:val="both"/>
    </w:pPr>
  </w:style>
  <w:style w:type="paragraph" w:customStyle="1" w:styleId="85F7B9E418C048F888FA55948964B25E">
    <w:name w:val="85F7B9E418C048F888FA55948964B25E"/>
    <w:rsid w:val="00F36FDF"/>
    <w:pPr>
      <w:widowControl w:val="0"/>
      <w:jc w:val="both"/>
    </w:pPr>
  </w:style>
  <w:style w:type="paragraph" w:customStyle="1" w:styleId="D2E574A8EF5B4FA68A7ACD8B1F177666">
    <w:name w:val="D2E574A8EF5B4FA68A7ACD8B1F177666"/>
    <w:rsid w:val="00F36FDF"/>
    <w:pPr>
      <w:widowControl w:val="0"/>
      <w:jc w:val="both"/>
    </w:pPr>
  </w:style>
  <w:style w:type="paragraph" w:customStyle="1" w:styleId="DC82EAA9C6894414BF53569D11B7F576">
    <w:name w:val="DC82EAA9C6894414BF53569D11B7F576"/>
    <w:rsid w:val="00F36FDF"/>
    <w:pPr>
      <w:widowControl w:val="0"/>
      <w:jc w:val="both"/>
    </w:pPr>
  </w:style>
  <w:style w:type="paragraph" w:customStyle="1" w:styleId="F612F70E5B74436BB74C8A8D087351D2">
    <w:name w:val="F612F70E5B74436BB74C8A8D087351D2"/>
    <w:rsid w:val="00F36FDF"/>
    <w:pPr>
      <w:widowControl w:val="0"/>
      <w:jc w:val="both"/>
    </w:pPr>
  </w:style>
  <w:style w:type="paragraph" w:customStyle="1" w:styleId="265A2A43E1BC42068046B26D6BFC36B0">
    <w:name w:val="265A2A43E1BC42068046B26D6BFC36B0"/>
    <w:rsid w:val="00F36FDF"/>
    <w:pPr>
      <w:widowControl w:val="0"/>
      <w:jc w:val="both"/>
    </w:pPr>
  </w:style>
  <w:style w:type="paragraph" w:customStyle="1" w:styleId="9C2DF427997A463B880C077FFD266AED">
    <w:name w:val="9C2DF427997A463B880C077FFD266AED"/>
    <w:rsid w:val="00F36FDF"/>
    <w:pPr>
      <w:widowControl w:val="0"/>
      <w:jc w:val="both"/>
    </w:pPr>
  </w:style>
  <w:style w:type="paragraph" w:customStyle="1" w:styleId="8B90499567B0450F9841CC2219ED0CD2">
    <w:name w:val="8B90499567B0450F9841CC2219ED0CD2"/>
    <w:rsid w:val="00F36FDF"/>
    <w:pPr>
      <w:widowControl w:val="0"/>
      <w:jc w:val="both"/>
    </w:pPr>
  </w:style>
  <w:style w:type="paragraph" w:customStyle="1" w:styleId="5A539CBD0A47458BA5593B5E37CDD4DF">
    <w:name w:val="5A539CBD0A47458BA5593B5E37CDD4DF"/>
    <w:rsid w:val="00F36FDF"/>
    <w:pPr>
      <w:widowControl w:val="0"/>
      <w:jc w:val="both"/>
    </w:pPr>
  </w:style>
  <w:style w:type="paragraph" w:customStyle="1" w:styleId="C1963C17548045148DA119260BC4A9AE">
    <w:name w:val="C1963C17548045148DA119260BC4A9AE"/>
    <w:rsid w:val="00F36FDF"/>
    <w:pPr>
      <w:widowControl w:val="0"/>
      <w:jc w:val="both"/>
    </w:pPr>
  </w:style>
  <w:style w:type="paragraph" w:customStyle="1" w:styleId="9895B6A543864458AD3BAA41EED7F9E9">
    <w:name w:val="9895B6A543864458AD3BAA41EED7F9E9"/>
    <w:rsid w:val="00F36FDF"/>
    <w:pPr>
      <w:widowControl w:val="0"/>
      <w:jc w:val="both"/>
    </w:pPr>
  </w:style>
  <w:style w:type="paragraph" w:customStyle="1" w:styleId="F648A03F74B84613891DD9C82963D726">
    <w:name w:val="F648A03F74B84613891DD9C82963D726"/>
    <w:rsid w:val="00F36FDF"/>
    <w:pPr>
      <w:widowControl w:val="0"/>
      <w:jc w:val="both"/>
    </w:pPr>
  </w:style>
  <w:style w:type="paragraph" w:customStyle="1" w:styleId="2465721CF97F48C691801F9EA50F5C28">
    <w:name w:val="2465721CF97F48C691801F9EA50F5C28"/>
    <w:rsid w:val="00F36FDF"/>
    <w:pPr>
      <w:widowControl w:val="0"/>
      <w:jc w:val="both"/>
    </w:pPr>
  </w:style>
  <w:style w:type="paragraph" w:customStyle="1" w:styleId="332E21778B3B4C2895AE4CEBAFFE441A">
    <w:name w:val="332E21778B3B4C2895AE4CEBAFFE441A"/>
    <w:rsid w:val="00F36FDF"/>
    <w:pPr>
      <w:widowControl w:val="0"/>
      <w:jc w:val="both"/>
    </w:pPr>
  </w:style>
  <w:style w:type="paragraph" w:customStyle="1" w:styleId="7F504B1B192744B2B27909C5EB290ED3">
    <w:name w:val="7F504B1B192744B2B27909C5EB290ED3"/>
    <w:rsid w:val="00F36FDF"/>
    <w:pPr>
      <w:widowControl w:val="0"/>
      <w:jc w:val="both"/>
    </w:pPr>
  </w:style>
  <w:style w:type="paragraph" w:customStyle="1" w:styleId="0179A5B5E9E54FC2B6CB8A96DD98B2D2">
    <w:name w:val="0179A5B5E9E54FC2B6CB8A96DD98B2D2"/>
    <w:rsid w:val="00F36FDF"/>
    <w:pPr>
      <w:widowControl w:val="0"/>
      <w:jc w:val="both"/>
    </w:pPr>
  </w:style>
  <w:style w:type="paragraph" w:customStyle="1" w:styleId="0BF771072F9C487AA86C2D8765864A41">
    <w:name w:val="0BF771072F9C487AA86C2D8765864A41"/>
    <w:rsid w:val="00F36FDF"/>
    <w:pPr>
      <w:widowControl w:val="0"/>
      <w:jc w:val="both"/>
    </w:pPr>
  </w:style>
  <w:style w:type="paragraph" w:customStyle="1" w:styleId="AFE975D4B8654873A732D189F7913BF7">
    <w:name w:val="AFE975D4B8654873A732D189F7913BF7"/>
    <w:rsid w:val="00F36FDF"/>
    <w:pPr>
      <w:widowControl w:val="0"/>
      <w:jc w:val="both"/>
    </w:pPr>
  </w:style>
  <w:style w:type="paragraph" w:customStyle="1" w:styleId="6F2701ADEF51467288C7A9B28C7B889C">
    <w:name w:val="6F2701ADEF51467288C7A9B28C7B889C"/>
    <w:rsid w:val="00F36FDF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E3F676-965E-4231-9A18-F26A7D8E7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学校法人立命館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08@apujm.apu.ac.jp</dc:creator>
  <cp:keywords/>
  <dc:description/>
  <cp:lastModifiedBy>ckg85@apujm.apu.ac.jp</cp:lastModifiedBy>
  <cp:revision>4</cp:revision>
  <dcterms:created xsi:type="dcterms:W3CDTF">2024-02-16T01:00:00Z</dcterms:created>
  <dcterms:modified xsi:type="dcterms:W3CDTF">2024-02-21T02:25:00Z</dcterms:modified>
</cp:coreProperties>
</file>